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3D774FE3" w:rsidR="00D42177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C90834">
        <w:rPr>
          <w:rFonts w:asciiTheme="minorHAnsi" w:hAnsiTheme="minorHAnsi" w:cstheme="minorHAnsi"/>
          <w:sz w:val="22"/>
          <w:szCs w:val="22"/>
          <w:u w:val="single"/>
        </w:rPr>
        <w:t>5-1</w:t>
      </w:r>
      <w:r w:rsidR="007974AC">
        <w:rPr>
          <w:rFonts w:asciiTheme="minorHAnsi" w:hAnsiTheme="minorHAnsi" w:cstheme="minorHAnsi"/>
          <w:sz w:val="22"/>
          <w:szCs w:val="22"/>
          <w:u w:val="single"/>
        </w:rPr>
        <w:t>1</w:t>
      </w:r>
      <w:r w:rsidR="00C90834">
        <w:rPr>
          <w:rFonts w:asciiTheme="minorHAnsi" w:hAnsiTheme="minorHAnsi" w:cstheme="minorHAnsi"/>
          <w:sz w:val="22"/>
          <w:szCs w:val="22"/>
          <w:u w:val="single"/>
        </w:rPr>
        <w:t>-2024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9:0</w:t>
      </w:r>
      <w:r w:rsidR="00423CB1">
        <w:rPr>
          <w:rFonts w:asciiTheme="minorHAnsi" w:hAnsiTheme="minorHAnsi" w:cstheme="minorHAnsi"/>
          <w:sz w:val="22"/>
          <w:szCs w:val="22"/>
          <w:u w:val="single"/>
        </w:rPr>
        <w:t>1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 xml:space="preserve"> am – 10:</w:t>
      </w:r>
      <w:r w:rsidR="00423CB1">
        <w:rPr>
          <w:rFonts w:asciiTheme="minorHAnsi" w:hAnsiTheme="minorHAnsi" w:cstheme="minorHAnsi"/>
          <w:sz w:val="22"/>
          <w:szCs w:val="22"/>
          <w:u w:val="single"/>
        </w:rPr>
        <w:t>20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 xml:space="preserve"> am</w:t>
      </w:r>
    </w:p>
    <w:p w14:paraId="1AEADFD1" w14:textId="77777777" w:rsidR="006505E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133F76D" w14:textId="77777777" w:rsidR="006505E3" w:rsidRP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84B896D" w14:textId="29DC9906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Kristi Denton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, President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TAPAN NE 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ACE7FB6" w14:textId="64F20F02" w:rsidR="006505E3" w:rsidRDefault="006505E3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Kristi Denton, </w:t>
      </w:r>
      <w:r w:rsidR="00625969" w:rsidRPr="00625969">
        <w:rPr>
          <w:rFonts w:asciiTheme="minorHAnsi" w:hAnsiTheme="minorHAnsi" w:cstheme="minorHAnsi"/>
          <w:bCs/>
          <w:sz w:val="22"/>
          <w:szCs w:val="22"/>
        </w:rPr>
        <w:t>Valorie Frederico</w:t>
      </w:r>
      <w:r w:rsidR="00625969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>Lynette Alcorn,</w:t>
      </w:r>
      <w:r w:rsidR="00F5344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701D4">
        <w:rPr>
          <w:rFonts w:asciiTheme="minorHAnsi" w:hAnsiTheme="minorHAnsi" w:cstheme="minorHAnsi"/>
          <w:bCs/>
          <w:sz w:val="22"/>
          <w:szCs w:val="22"/>
        </w:rPr>
        <w:t>Elaine Mueller,</w:t>
      </w:r>
      <w:r w:rsidR="00132F0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F4607">
        <w:rPr>
          <w:rFonts w:asciiTheme="minorHAnsi" w:hAnsiTheme="minorHAnsi" w:cstheme="minorHAnsi"/>
          <w:bCs/>
          <w:sz w:val="22"/>
          <w:szCs w:val="22"/>
        </w:rPr>
        <w:t xml:space="preserve">Enna Jeudy, </w:t>
      </w:r>
      <w:r w:rsidR="00F47FD6">
        <w:rPr>
          <w:rFonts w:asciiTheme="minorHAnsi" w:hAnsiTheme="minorHAnsi" w:cstheme="minorHAnsi"/>
          <w:bCs/>
          <w:sz w:val="22"/>
          <w:szCs w:val="22"/>
        </w:rPr>
        <w:t xml:space="preserve">Kim Register, </w:t>
      </w:r>
      <w:r w:rsidR="008219B5">
        <w:rPr>
          <w:rFonts w:asciiTheme="minorHAnsi" w:hAnsiTheme="minorHAnsi" w:cstheme="minorHAnsi"/>
          <w:bCs/>
          <w:sz w:val="22"/>
          <w:szCs w:val="22"/>
        </w:rPr>
        <w:t xml:space="preserve">Kalaivani </w:t>
      </w:r>
      <w:proofErr w:type="spellStart"/>
      <w:r w:rsidR="008219B5">
        <w:rPr>
          <w:rFonts w:asciiTheme="minorHAnsi" w:hAnsiTheme="minorHAnsi" w:cstheme="minorHAnsi"/>
          <w:bCs/>
          <w:sz w:val="22"/>
          <w:szCs w:val="22"/>
        </w:rPr>
        <w:t>Kanakasabi</w:t>
      </w:r>
      <w:proofErr w:type="spellEnd"/>
      <w:r w:rsidR="008219B5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>Terri Lytle</w:t>
      </w:r>
    </w:p>
    <w:p w14:paraId="0EF93A49" w14:textId="44A3C10C" w:rsidR="00CC1DF4" w:rsidRDefault="0027267A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GUESTS: </w:t>
      </w:r>
      <w:r w:rsidR="0046032D">
        <w:rPr>
          <w:rFonts w:asciiTheme="minorHAnsi" w:hAnsiTheme="minorHAnsi" w:cstheme="minorHAnsi"/>
          <w:bCs/>
          <w:sz w:val="22"/>
          <w:szCs w:val="22"/>
        </w:rPr>
        <w:t>Amy Parker</w:t>
      </w:r>
      <w:r w:rsidR="00C3466D">
        <w:rPr>
          <w:rFonts w:asciiTheme="minorHAnsi" w:hAnsiTheme="minorHAnsi" w:cstheme="minorHAnsi"/>
          <w:bCs/>
          <w:sz w:val="22"/>
          <w:szCs w:val="22"/>
        </w:rPr>
        <w:t xml:space="preserve">, Nova Nueva, </w:t>
      </w:r>
      <w:r w:rsidR="00EB4304">
        <w:rPr>
          <w:rFonts w:asciiTheme="minorHAnsi" w:hAnsiTheme="minorHAnsi" w:cstheme="minorHAnsi"/>
          <w:bCs/>
          <w:sz w:val="22"/>
          <w:szCs w:val="22"/>
        </w:rPr>
        <w:t xml:space="preserve">Sarojini Pokhrel, Cynthia Carr, </w:t>
      </w:r>
      <w:r w:rsidR="00F74416">
        <w:rPr>
          <w:rFonts w:asciiTheme="minorHAnsi" w:hAnsiTheme="minorHAnsi" w:cstheme="minorHAnsi"/>
          <w:bCs/>
          <w:sz w:val="22"/>
          <w:szCs w:val="22"/>
        </w:rPr>
        <w:t xml:space="preserve">Kelly Finley, </w:t>
      </w:r>
      <w:r w:rsidR="00EB4304">
        <w:rPr>
          <w:rFonts w:asciiTheme="minorHAnsi" w:hAnsiTheme="minorHAnsi" w:cstheme="minorHAnsi"/>
          <w:bCs/>
          <w:sz w:val="22"/>
          <w:szCs w:val="22"/>
        </w:rPr>
        <w:t>Teresa Hoang, Uma Thapa, Ana Johnson</w:t>
      </w:r>
      <w:r w:rsidR="00616309">
        <w:rPr>
          <w:rFonts w:asciiTheme="minorHAnsi" w:hAnsiTheme="minorHAnsi" w:cstheme="minorHAnsi"/>
          <w:bCs/>
          <w:sz w:val="22"/>
          <w:szCs w:val="22"/>
        </w:rPr>
        <w:t>, Erika Rosas</w:t>
      </w:r>
      <w:r w:rsidR="00B243B2">
        <w:rPr>
          <w:rFonts w:asciiTheme="minorHAnsi" w:hAnsiTheme="minorHAnsi" w:cstheme="minorHAnsi"/>
          <w:bCs/>
          <w:sz w:val="22"/>
          <w:szCs w:val="22"/>
        </w:rPr>
        <w:t xml:space="preserve"> Amaya</w:t>
      </w:r>
      <w:r w:rsidR="00616309">
        <w:rPr>
          <w:rFonts w:asciiTheme="minorHAnsi" w:hAnsiTheme="minorHAnsi" w:cstheme="minorHAnsi"/>
          <w:bCs/>
          <w:sz w:val="22"/>
          <w:szCs w:val="22"/>
        </w:rPr>
        <w:t>,</w:t>
      </w:r>
      <w:r w:rsidR="00B243B2">
        <w:rPr>
          <w:rFonts w:asciiTheme="minorHAnsi" w:hAnsiTheme="minorHAnsi" w:cstheme="minorHAnsi"/>
          <w:bCs/>
          <w:sz w:val="22"/>
          <w:szCs w:val="22"/>
        </w:rPr>
        <w:t xml:space="preserve"> Jocelyn Thompson</w:t>
      </w:r>
      <w:r w:rsidR="00616309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7CFA653D" w14:textId="77777777" w:rsidR="00837666" w:rsidRDefault="00837666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66B37184" w14:textId="65C9AC6F" w:rsidR="006505E3" w:rsidRPr="00466CA1" w:rsidRDefault="006505E3" w:rsidP="00D42177">
      <w:pPr>
        <w:rPr>
          <w:rFonts w:asciiTheme="minorHAnsi" w:hAnsiTheme="minorHAnsi" w:cstheme="minorHAnsi"/>
          <w:sz w:val="22"/>
          <w:szCs w:val="22"/>
        </w:rPr>
      </w:pPr>
    </w:p>
    <w:p w14:paraId="0D16CBCB" w14:textId="77777777" w:rsidR="00D42177" w:rsidRPr="00261D45" w:rsidRDefault="00D4217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41"/>
        <w:gridCol w:w="6687"/>
        <w:gridCol w:w="3318"/>
      </w:tblGrid>
      <w:tr w:rsidR="00D42177" w:rsidRPr="007B2089" w14:paraId="6F4CDF99" w14:textId="77777777" w:rsidTr="004E6D91">
        <w:trPr>
          <w:trHeight w:val="285"/>
        </w:trPr>
        <w:tc>
          <w:tcPr>
            <w:tcW w:w="3741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687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318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D42177" w:rsidRPr="00134BB6" w14:paraId="15A7965F" w14:textId="77777777" w:rsidTr="006C2A56">
        <w:trPr>
          <w:trHeight w:val="989"/>
        </w:trPr>
        <w:tc>
          <w:tcPr>
            <w:tcW w:w="3741" w:type="dxa"/>
          </w:tcPr>
          <w:p w14:paraId="43E8DE73" w14:textId="2DB347F1" w:rsidR="00D42177" w:rsidRPr="00915987" w:rsidRDefault="000959C3" w:rsidP="004E6D91">
            <w:r w:rsidRPr="00915987">
              <w:t xml:space="preserve">Secretary Report </w:t>
            </w:r>
          </w:p>
          <w:p w14:paraId="5790EA4F" w14:textId="77777777" w:rsidR="004A0CF5" w:rsidRPr="00915987" w:rsidRDefault="004A0CF5" w:rsidP="004E6D91"/>
          <w:p w14:paraId="7CF85A57" w14:textId="5AA8F21D" w:rsidR="00D42177" w:rsidRPr="00915987" w:rsidRDefault="004A0CF5" w:rsidP="004E6D91">
            <w:r w:rsidRPr="00915987">
              <w:t>Terri Lytl</w:t>
            </w:r>
            <w:r w:rsidR="006C2A56" w:rsidRPr="00915987">
              <w:t>e</w:t>
            </w:r>
          </w:p>
        </w:tc>
        <w:tc>
          <w:tcPr>
            <w:tcW w:w="6687" w:type="dxa"/>
          </w:tcPr>
          <w:p w14:paraId="5E3A4B08" w14:textId="77777777" w:rsidR="00D42177" w:rsidRDefault="00D42177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5EAEA926" w14:textId="72E82FE6" w:rsidR="004A0CF5" w:rsidRPr="00C44E4A" w:rsidRDefault="006C2A56" w:rsidP="006C2A56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pproval of </w:t>
            </w:r>
            <w:r w:rsidR="00A12A38">
              <w:rPr>
                <w:rFonts w:asciiTheme="minorHAnsi" w:hAnsiTheme="minorHAnsi" w:cstheme="minorHAnsi"/>
                <w:szCs w:val="22"/>
              </w:rPr>
              <w:t>March</w:t>
            </w:r>
            <w:r>
              <w:rPr>
                <w:rFonts w:asciiTheme="minorHAnsi" w:hAnsiTheme="minorHAnsi" w:cstheme="minorHAnsi"/>
                <w:szCs w:val="22"/>
              </w:rPr>
              <w:t xml:space="preserve"> 2024 Minutes</w:t>
            </w:r>
          </w:p>
        </w:tc>
        <w:tc>
          <w:tcPr>
            <w:tcW w:w="3318" w:type="dxa"/>
          </w:tcPr>
          <w:p w14:paraId="72BE7310" w14:textId="77777777" w:rsidR="00D42177" w:rsidRDefault="00D42177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3A5D52" w14:textId="6C264D5E" w:rsidR="006C2A5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 </w:t>
            </w:r>
            <w:r w:rsidR="00731CFD">
              <w:rPr>
                <w:rFonts w:asciiTheme="minorHAnsi" w:hAnsiTheme="minorHAnsi" w:cstheme="minorHAnsi"/>
                <w:sz w:val="22"/>
                <w:szCs w:val="22"/>
              </w:rPr>
              <w:t>Lynette Alcorn</w:t>
            </w:r>
          </w:p>
          <w:p w14:paraId="6D9C0638" w14:textId="673418A1" w:rsidR="006C2A56" w:rsidRPr="00134BB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 </w:t>
            </w:r>
            <w:r w:rsidR="00731CFD">
              <w:rPr>
                <w:rFonts w:asciiTheme="minorHAnsi" w:hAnsiTheme="minorHAnsi" w:cstheme="minorHAnsi"/>
                <w:sz w:val="22"/>
                <w:szCs w:val="22"/>
              </w:rPr>
              <w:t xml:space="preserve">Kalai </w:t>
            </w:r>
            <w:proofErr w:type="spellStart"/>
            <w:r w:rsidR="00731CFD">
              <w:rPr>
                <w:rFonts w:asciiTheme="minorHAnsi" w:hAnsiTheme="minorHAnsi" w:cstheme="minorHAnsi"/>
                <w:sz w:val="22"/>
                <w:szCs w:val="22"/>
              </w:rPr>
              <w:t>Kanakasabi</w:t>
            </w:r>
            <w:proofErr w:type="spellEnd"/>
          </w:p>
        </w:tc>
      </w:tr>
      <w:tr w:rsidR="00F85B66" w:rsidRPr="00134BB6" w14:paraId="2C87B712" w14:textId="77777777" w:rsidTr="004E6D91">
        <w:trPr>
          <w:trHeight w:val="2060"/>
        </w:trPr>
        <w:tc>
          <w:tcPr>
            <w:tcW w:w="3741" w:type="dxa"/>
          </w:tcPr>
          <w:p w14:paraId="45AD972A" w14:textId="77777777" w:rsidR="00F85B66" w:rsidRDefault="00F85B66" w:rsidP="00F85B66">
            <w:pPr>
              <w:rPr>
                <w:rFonts w:cstheme="minorHAnsi"/>
              </w:rPr>
            </w:pPr>
            <w:r w:rsidRPr="00B5708F">
              <w:rPr>
                <w:rFonts w:cstheme="minorHAnsi"/>
              </w:rPr>
              <w:t>Treasurer Report</w:t>
            </w:r>
          </w:p>
          <w:p w14:paraId="4CFF2B23" w14:textId="77777777" w:rsidR="00F85B66" w:rsidRDefault="00F85B66" w:rsidP="00F85B66">
            <w:pPr>
              <w:rPr>
                <w:rFonts w:cstheme="minorHAnsi"/>
              </w:rPr>
            </w:pPr>
          </w:p>
          <w:p w14:paraId="702BE85D" w14:textId="42E3476C" w:rsidR="00F85B66" w:rsidRPr="00B5708F" w:rsidRDefault="00F85B66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Terry Brink</w:t>
            </w:r>
          </w:p>
        </w:tc>
        <w:tc>
          <w:tcPr>
            <w:tcW w:w="6687" w:type="dxa"/>
          </w:tcPr>
          <w:p w14:paraId="3E749EDC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North and East Region Texas Association of </w:t>
            </w:r>
            <w:proofErr w:type="spellStart"/>
            <w:r>
              <w:rPr>
                <w:color w:val="000000"/>
                <w:sz w:val="27"/>
                <w:szCs w:val="27"/>
              </w:rPr>
              <w:t>PeriAnesthesia</w:t>
            </w:r>
            <w:proofErr w:type="spellEnd"/>
            <w:r>
              <w:rPr>
                <w:color w:val="000000"/>
                <w:sz w:val="27"/>
                <w:szCs w:val="27"/>
              </w:rPr>
              <w:t xml:space="preserve"> Nurses</w:t>
            </w:r>
          </w:p>
          <w:p w14:paraId="1AFF3152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onthly FINANCIAL REPORT</w:t>
            </w:r>
          </w:p>
          <w:p w14:paraId="4B13D0A2" w14:textId="77777777" w:rsidR="007E6C6F" w:rsidRPr="00696E41" w:rsidRDefault="007E6C6F" w:rsidP="007E6C6F">
            <w:pPr>
              <w:pStyle w:val="NormalWeb"/>
              <w:rPr>
                <w:b/>
                <w:bCs/>
                <w:color w:val="000000"/>
                <w:sz w:val="27"/>
                <w:szCs w:val="27"/>
              </w:rPr>
            </w:pPr>
            <w:r w:rsidRPr="00696E41">
              <w:rPr>
                <w:b/>
                <w:bCs/>
                <w:color w:val="000000"/>
                <w:sz w:val="27"/>
                <w:szCs w:val="27"/>
              </w:rPr>
              <w:t>April 2024</w:t>
            </w:r>
          </w:p>
          <w:p w14:paraId="5237B962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DATE May 10, 2024</w:t>
            </w:r>
          </w:p>
          <w:p w14:paraId="3ECFB8F9" w14:textId="5A1374D6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PREVIOUS BALANCE $</w:t>
            </w:r>
            <w:r w:rsidR="008734C7">
              <w:rPr>
                <w:color w:val="000000"/>
                <w:sz w:val="27"/>
                <w:szCs w:val="27"/>
              </w:rPr>
              <w:t>#####</w:t>
            </w:r>
            <w:r>
              <w:rPr>
                <w:color w:val="000000"/>
                <w:sz w:val="27"/>
                <w:szCs w:val="27"/>
              </w:rPr>
              <w:t xml:space="preserve"> Checkbook balance</w:t>
            </w:r>
          </w:p>
          <w:p w14:paraId="41F7F02A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EMBERSHIP DUES</w:t>
            </w:r>
          </w:p>
          <w:p w14:paraId="5FC54E94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RECEIVED FROM TAPAN: $----</w:t>
            </w:r>
          </w:p>
          <w:p w14:paraId="2F645D02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EXPENSES</w:t>
            </w:r>
          </w:p>
          <w:p w14:paraId="3850D604" w14:textId="01F73BC9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(*not cleared at bank) -$</w:t>
            </w:r>
            <w:r w:rsidR="008734C7">
              <w:rPr>
                <w:color w:val="000000"/>
                <w:sz w:val="27"/>
                <w:szCs w:val="27"/>
              </w:rPr>
              <w:t>#####</w:t>
            </w:r>
            <w:r>
              <w:rPr>
                <w:color w:val="000000"/>
                <w:sz w:val="27"/>
                <w:szCs w:val="27"/>
              </w:rPr>
              <w:t xml:space="preserve"> 4/27/2024- Kristi Denton- Zelle Payment- ASPAN conference expense- hotel reimbursement 4/29/2024- Steve Lytle- Zelle Payment (Note: *</w:t>
            </w:r>
            <w:r w:rsidR="008734C7">
              <w:rPr>
                <w:color w:val="000000"/>
                <w:sz w:val="27"/>
                <w:szCs w:val="27"/>
              </w:rPr>
              <w:t>####</w:t>
            </w:r>
            <w:r>
              <w:rPr>
                <w:color w:val="000000"/>
                <w:sz w:val="27"/>
                <w:szCs w:val="27"/>
              </w:rPr>
              <w:t xml:space="preserve"> Check 207 canceled- Terri Lytle (PANAW) and reimbursed via Zelle)</w:t>
            </w:r>
          </w:p>
          <w:p w14:paraId="102F2B73" w14:textId="23CF5671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Total DEPOSITS $ </w:t>
            </w:r>
            <w:r w:rsidR="008734C7">
              <w:rPr>
                <w:color w:val="000000"/>
                <w:sz w:val="27"/>
                <w:szCs w:val="27"/>
              </w:rPr>
              <w:t>###</w:t>
            </w:r>
            <w:r>
              <w:rPr>
                <w:color w:val="000000"/>
                <w:sz w:val="27"/>
                <w:szCs w:val="27"/>
              </w:rPr>
              <w:t xml:space="preserve"> Note: *</w:t>
            </w:r>
            <w:r w:rsidR="008734C7">
              <w:rPr>
                <w:color w:val="000000"/>
                <w:sz w:val="27"/>
                <w:szCs w:val="27"/>
              </w:rPr>
              <w:t>###</w:t>
            </w:r>
            <w:r>
              <w:rPr>
                <w:color w:val="000000"/>
                <w:sz w:val="27"/>
                <w:szCs w:val="27"/>
              </w:rPr>
              <w:t>-Check 202 Aaron Miranda requested to cancel check per Lynette.</w:t>
            </w:r>
          </w:p>
          <w:p w14:paraId="7CA2A601" w14:textId="512D0EEB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CURRENT BALANCE: $ </w:t>
            </w:r>
            <w:r w:rsidR="008734C7">
              <w:rPr>
                <w:color w:val="000000"/>
                <w:sz w:val="27"/>
                <w:szCs w:val="27"/>
              </w:rPr>
              <w:t>#####</w:t>
            </w:r>
            <w:r>
              <w:rPr>
                <w:color w:val="000000"/>
                <w:sz w:val="27"/>
                <w:szCs w:val="27"/>
              </w:rPr>
              <w:t xml:space="preserve"> Bank Online as of 4/30/2024. Check book balance 5/11/2024</w:t>
            </w:r>
          </w:p>
          <w:p w14:paraId="06C75C4B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New/Renewed Membership:</w:t>
            </w:r>
          </w:p>
          <w:p w14:paraId="292C5A53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arch</w:t>
            </w:r>
          </w:p>
          <w:p w14:paraId="2591FB05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New-</w:t>
            </w:r>
          </w:p>
          <w:p w14:paraId="6C57B2A0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Renewed-</w:t>
            </w:r>
          </w:p>
          <w:p w14:paraId="7B6C8CB9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Membership: 257</w:t>
            </w:r>
          </w:p>
          <w:p w14:paraId="0E5F84EE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REASURER: Terry Brink, MSN, RN, CPAN</w:t>
            </w:r>
          </w:p>
          <w:p w14:paraId="017B4B59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DATE SUBMITTED: May 11, 2024</w:t>
            </w:r>
          </w:p>
          <w:p w14:paraId="7206413D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SUBMITTED BY: Terry Brink, MSN, RN, CPAN</w:t>
            </w:r>
          </w:p>
          <w:p w14:paraId="704E5A8D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North and East Region Texas Association of </w:t>
            </w:r>
            <w:proofErr w:type="spellStart"/>
            <w:r>
              <w:rPr>
                <w:color w:val="000000"/>
                <w:sz w:val="27"/>
                <w:szCs w:val="27"/>
              </w:rPr>
              <w:t>PeriAnesthesia</w:t>
            </w:r>
            <w:proofErr w:type="spellEnd"/>
            <w:r>
              <w:rPr>
                <w:color w:val="000000"/>
                <w:sz w:val="27"/>
                <w:szCs w:val="27"/>
              </w:rPr>
              <w:t xml:space="preserve"> Nurses</w:t>
            </w:r>
          </w:p>
          <w:p w14:paraId="08F4BB27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onthly FINANCIAL REPORT</w:t>
            </w:r>
          </w:p>
          <w:p w14:paraId="2FBC783F" w14:textId="77777777" w:rsidR="00696E41" w:rsidRPr="00696E41" w:rsidRDefault="00696E41" w:rsidP="00696E41">
            <w:pPr>
              <w:pStyle w:val="NormalWeb"/>
              <w:rPr>
                <w:b/>
                <w:bCs/>
                <w:color w:val="000000"/>
                <w:sz w:val="27"/>
                <w:szCs w:val="27"/>
              </w:rPr>
            </w:pPr>
            <w:r w:rsidRPr="00696E41">
              <w:rPr>
                <w:b/>
                <w:bCs/>
                <w:color w:val="000000"/>
                <w:sz w:val="27"/>
                <w:szCs w:val="27"/>
              </w:rPr>
              <w:t>March 2024</w:t>
            </w:r>
          </w:p>
          <w:p w14:paraId="6C5DE1C0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DATE April </w:t>
            </w:r>
            <w:proofErr w:type="gramStart"/>
            <w:r>
              <w:rPr>
                <w:color w:val="000000"/>
                <w:sz w:val="27"/>
                <w:szCs w:val="27"/>
              </w:rPr>
              <w:t>6 ,</w:t>
            </w:r>
            <w:proofErr w:type="gramEnd"/>
            <w:r>
              <w:rPr>
                <w:color w:val="000000"/>
                <w:sz w:val="27"/>
                <w:szCs w:val="27"/>
              </w:rPr>
              <w:t xml:space="preserve"> 2024</w:t>
            </w:r>
          </w:p>
          <w:p w14:paraId="68AA6CEC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PREVIOUS BALANCE $18,934.00 Checkbook balance</w:t>
            </w:r>
          </w:p>
          <w:p w14:paraId="6D218268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EMBERSHIP DUES</w:t>
            </w:r>
          </w:p>
          <w:p w14:paraId="3994C678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RECEIVED FROM TAPAN: -------</w:t>
            </w:r>
          </w:p>
          <w:p w14:paraId="1B8EB8A5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EXPENSES</w:t>
            </w:r>
          </w:p>
          <w:p w14:paraId="4D4E5D9E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(*not cleared at bank) -$886.20 3/18/2024- Kristi Denton- Zelle Payment- ASPAN conference expense (Note: *75.00-Check 202 Aaron Miranda) (Note: *38.34 Check 207- Terri Lytle)</w:t>
            </w:r>
          </w:p>
          <w:p w14:paraId="526A61C5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DEPOSITS $100.00 3/8/24- Total Zelle Deposits- Merchandise (Kristi Denton- $</w:t>
            </w:r>
            <w:proofErr w:type="gramStart"/>
            <w:r>
              <w:rPr>
                <w:color w:val="000000"/>
                <w:sz w:val="27"/>
                <w:szCs w:val="27"/>
              </w:rPr>
              <w:t>40,$</w:t>
            </w:r>
            <w:proofErr w:type="gramEnd"/>
            <w:r>
              <w:rPr>
                <w:color w:val="000000"/>
                <w:sz w:val="27"/>
                <w:szCs w:val="27"/>
              </w:rPr>
              <w:t>20,$20, Donna Romine- $20)</w:t>
            </w:r>
          </w:p>
          <w:p w14:paraId="5635A792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CURRENT BALANCE: $18,261.14 $18,147.80 Bank Statement as of 3/29/2024 Check book balance 4/6/2024</w:t>
            </w:r>
          </w:p>
          <w:p w14:paraId="636A602F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New/Renewed Membership:</w:t>
            </w:r>
          </w:p>
          <w:p w14:paraId="02F8C43E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arch</w:t>
            </w:r>
          </w:p>
          <w:p w14:paraId="1C8D37D9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New-</w:t>
            </w:r>
          </w:p>
          <w:p w14:paraId="70A43196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Renewed-</w:t>
            </w:r>
          </w:p>
          <w:p w14:paraId="660F2959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Membership: 257</w:t>
            </w:r>
          </w:p>
          <w:p w14:paraId="6EB21DDC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REASURER: Terry Brink, MSN, RN, CPAN</w:t>
            </w:r>
          </w:p>
          <w:p w14:paraId="42307BA8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DATE SUBMITTED: April 6, 2024</w:t>
            </w:r>
          </w:p>
          <w:p w14:paraId="5904A3E3" w14:textId="77777777" w:rsidR="00696E41" w:rsidRDefault="00696E41" w:rsidP="00696E41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SUBMITTED BY: Terry Brink, MSN, RN, CPAN</w:t>
            </w:r>
          </w:p>
          <w:p w14:paraId="36E9942F" w14:textId="77777777" w:rsidR="007E6C6F" w:rsidRDefault="007E6C6F" w:rsidP="007E6C6F">
            <w:pPr>
              <w:pStyle w:val="NormalWeb"/>
              <w:rPr>
                <w:color w:val="000000"/>
                <w:sz w:val="27"/>
                <w:szCs w:val="27"/>
              </w:rPr>
            </w:pPr>
          </w:p>
          <w:p w14:paraId="5F7E2A80" w14:textId="77777777" w:rsidR="00F85B66" w:rsidRPr="00C44E4A" w:rsidRDefault="00F85B66" w:rsidP="007974AC">
            <w:pPr>
              <w:pStyle w:val="NormalWeb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41AF9A77" w14:textId="77777777" w:rsidR="00F85B6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314DF0" w14:textId="77777777" w:rsidR="00D62D66" w:rsidRPr="00134BB6" w:rsidRDefault="00D62D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95435" w:rsidRPr="00134BB6" w14:paraId="1D5E1310" w14:textId="77777777" w:rsidTr="004E6D91">
        <w:trPr>
          <w:trHeight w:val="2060"/>
        </w:trPr>
        <w:tc>
          <w:tcPr>
            <w:tcW w:w="3741" w:type="dxa"/>
          </w:tcPr>
          <w:p w14:paraId="67F756C9" w14:textId="3276AE7D" w:rsidR="001E4D39" w:rsidRDefault="00E94BF0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embership </w:t>
            </w:r>
            <w:r w:rsidR="00E53A3B">
              <w:rPr>
                <w:rFonts w:cstheme="minorHAnsi"/>
              </w:rPr>
              <w:t>and Marketing</w:t>
            </w:r>
          </w:p>
          <w:p w14:paraId="34919096" w14:textId="77777777" w:rsidR="001E4D39" w:rsidRDefault="001E4D39" w:rsidP="00F85B66">
            <w:pPr>
              <w:rPr>
                <w:rFonts w:cstheme="minorHAnsi"/>
              </w:rPr>
            </w:pPr>
          </w:p>
          <w:p w14:paraId="64123643" w14:textId="6AE10543" w:rsidR="001E4D39" w:rsidRDefault="001E4D39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Kristi Denton</w:t>
            </w:r>
          </w:p>
          <w:p w14:paraId="718CCB09" w14:textId="77777777" w:rsidR="00E53A3B" w:rsidRDefault="00E53A3B" w:rsidP="00F85B66">
            <w:pPr>
              <w:rPr>
                <w:rFonts w:cstheme="minorHAnsi"/>
              </w:rPr>
            </w:pPr>
          </w:p>
          <w:p w14:paraId="63E70B25" w14:textId="79661AB0" w:rsidR="00E53A3B" w:rsidRPr="00B5708F" w:rsidRDefault="00E53A3B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alai </w:t>
            </w:r>
            <w:proofErr w:type="spellStart"/>
            <w:r>
              <w:rPr>
                <w:rFonts w:cstheme="minorHAnsi"/>
              </w:rPr>
              <w:t>Kanakasabi</w:t>
            </w:r>
            <w:proofErr w:type="spellEnd"/>
          </w:p>
        </w:tc>
        <w:tc>
          <w:tcPr>
            <w:tcW w:w="6687" w:type="dxa"/>
          </w:tcPr>
          <w:p w14:paraId="2FFF8EEA" w14:textId="77777777" w:rsidR="00174253" w:rsidRDefault="00174253" w:rsidP="007974AC">
            <w:pPr>
              <w:pStyle w:val="NormalWeb"/>
              <w:rPr>
                <w:rFonts w:asciiTheme="minorHAnsi" w:hAnsiTheme="minorHAnsi" w:cstheme="minorHAnsi"/>
                <w:sz w:val="22"/>
                <w:szCs w:val="20"/>
              </w:rPr>
            </w:pPr>
            <w:r>
              <w:rPr>
                <w:rFonts w:asciiTheme="minorHAnsi" w:hAnsiTheme="minorHAnsi" w:cstheme="minorHAnsi"/>
                <w:sz w:val="22"/>
                <w:szCs w:val="20"/>
              </w:rPr>
              <w:t xml:space="preserve">257 Members </w:t>
            </w:r>
          </w:p>
          <w:p w14:paraId="1B8A57DD" w14:textId="77777777" w:rsidR="00495435" w:rsidRDefault="001E4D39" w:rsidP="007974AC">
            <w:pPr>
              <w:pStyle w:val="NormalWeb"/>
              <w:rPr>
                <w:rFonts w:asciiTheme="minorHAnsi" w:hAnsiTheme="minorHAnsi" w:cstheme="minorHAnsi"/>
                <w:sz w:val="22"/>
                <w:szCs w:val="20"/>
              </w:rPr>
            </w:pPr>
            <w:r>
              <w:rPr>
                <w:rFonts w:asciiTheme="minorHAnsi" w:hAnsiTheme="minorHAnsi" w:cstheme="minorHAnsi"/>
                <w:sz w:val="22"/>
                <w:szCs w:val="20"/>
              </w:rPr>
              <w:t xml:space="preserve">Kalai </w:t>
            </w:r>
            <w:r w:rsidR="00DE5259">
              <w:rPr>
                <w:rFonts w:asciiTheme="minorHAnsi" w:hAnsiTheme="minorHAnsi" w:cstheme="minorHAnsi"/>
                <w:sz w:val="22"/>
                <w:szCs w:val="20"/>
              </w:rPr>
              <w:t xml:space="preserve">stated members are invited to monthly board meetings, able to apply for scholarships for ASPAN /TAPAN renewals, </w:t>
            </w:r>
            <w:r w:rsidR="00C25570">
              <w:rPr>
                <w:rFonts w:asciiTheme="minorHAnsi" w:hAnsiTheme="minorHAnsi" w:cstheme="minorHAnsi"/>
                <w:sz w:val="22"/>
                <w:szCs w:val="20"/>
              </w:rPr>
              <w:t>Certification Fees, Educational Events</w:t>
            </w:r>
          </w:p>
          <w:p w14:paraId="31A37FEE" w14:textId="408105EF" w:rsidR="00174253" w:rsidRPr="00C44E4A" w:rsidRDefault="00174253" w:rsidP="007974AC">
            <w:pPr>
              <w:pStyle w:val="NormalWeb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0"/>
              </w:rPr>
              <w:t xml:space="preserve">Discussion regarding generation of income for NE TAPAN </w:t>
            </w:r>
            <w:r w:rsidR="00C82EA2">
              <w:rPr>
                <w:rFonts w:asciiTheme="minorHAnsi" w:hAnsiTheme="minorHAnsi" w:cstheme="minorHAnsi"/>
                <w:sz w:val="22"/>
                <w:szCs w:val="20"/>
              </w:rPr>
              <w:t>Region; most other regions charge for events to generate income</w:t>
            </w:r>
          </w:p>
        </w:tc>
        <w:tc>
          <w:tcPr>
            <w:tcW w:w="3318" w:type="dxa"/>
          </w:tcPr>
          <w:p w14:paraId="57ABE7CE" w14:textId="77777777" w:rsidR="00495435" w:rsidRDefault="00BC050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formation posted to Nursing Network and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FaceBook</w:t>
            </w:r>
            <w:proofErr w:type="spellEnd"/>
            <w:r w:rsidR="00174253">
              <w:rPr>
                <w:rFonts w:asciiTheme="minorHAnsi" w:hAnsiTheme="minorHAnsi" w:cstheme="minorHAnsi"/>
                <w:sz w:val="22"/>
                <w:szCs w:val="22"/>
              </w:rPr>
              <w:t xml:space="preserve"> about events and scholarships</w:t>
            </w:r>
          </w:p>
          <w:p w14:paraId="12D8931F" w14:textId="77777777" w:rsidR="00C82EA2" w:rsidRDefault="00C82EA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6FA01B" w14:textId="79E44C40" w:rsidR="00C82EA2" w:rsidRDefault="00C82EA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ynette stated ASPAN Insights </w:t>
            </w:r>
            <w:r w:rsidR="0039626E">
              <w:rPr>
                <w:rFonts w:asciiTheme="minorHAnsi" w:hAnsiTheme="minorHAnsi" w:cstheme="minorHAnsi"/>
                <w:sz w:val="22"/>
                <w:szCs w:val="22"/>
              </w:rPr>
              <w:t xml:space="preserve">meeting upcoming; topic will be fundraising for component income; </w:t>
            </w:r>
            <w:r w:rsidR="00472E8E">
              <w:rPr>
                <w:rFonts w:asciiTheme="minorHAnsi" w:hAnsiTheme="minorHAnsi" w:cstheme="minorHAnsi"/>
                <w:sz w:val="22"/>
                <w:szCs w:val="22"/>
              </w:rPr>
              <w:t>5-20-24</w:t>
            </w:r>
            <w:r w:rsidR="00606F97">
              <w:rPr>
                <w:rFonts w:asciiTheme="minorHAnsi" w:hAnsiTheme="minorHAnsi" w:cstheme="minorHAnsi"/>
                <w:sz w:val="22"/>
                <w:szCs w:val="22"/>
              </w:rPr>
              <w:t xml:space="preserve">, 8-9 pm EST; </w:t>
            </w:r>
            <w:r w:rsidR="0039626E">
              <w:rPr>
                <w:rFonts w:asciiTheme="minorHAnsi" w:hAnsiTheme="minorHAnsi" w:cstheme="minorHAnsi"/>
                <w:sz w:val="22"/>
                <w:szCs w:val="22"/>
              </w:rPr>
              <w:t>anyone can join meeting; may be able to use some ideas for the region</w:t>
            </w:r>
          </w:p>
        </w:tc>
      </w:tr>
      <w:tr w:rsidR="00757942" w:rsidRPr="00134BB6" w14:paraId="608D74D6" w14:textId="77777777" w:rsidTr="00262BA6">
        <w:trPr>
          <w:trHeight w:val="647"/>
        </w:trPr>
        <w:tc>
          <w:tcPr>
            <w:tcW w:w="3741" w:type="dxa"/>
          </w:tcPr>
          <w:p w14:paraId="3E686AA3" w14:textId="77777777" w:rsidR="00AF4A85" w:rsidRDefault="00067F2C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AA67BF">
              <w:rPr>
                <w:rFonts w:cstheme="minorHAnsi"/>
              </w:rPr>
              <w:t xml:space="preserve">Bluebonnet </w:t>
            </w:r>
          </w:p>
          <w:p w14:paraId="553C2670" w14:textId="13FF88DF" w:rsidR="00AA67BF" w:rsidRPr="00B5708F" w:rsidRDefault="00AA67BF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Enna Jeudy</w:t>
            </w:r>
          </w:p>
        </w:tc>
        <w:tc>
          <w:tcPr>
            <w:tcW w:w="6687" w:type="dxa"/>
          </w:tcPr>
          <w:p w14:paraId="7F9B7565" w14:textId="35305C10" w:rsidR="00FF0E93" w:rsidRPr="009B4594" w:rsidRDefault="00B15A68" w:rsidP="00AA67BF">
            <w:pPr>
              <w:pStyle w:val="NormalWeb"/>
              <w:ind w:left="720"/>
              <w:rPr>
                <w:color w:val="000000"/>
              </w:rPr>
            </w:pPr>
            <w:r>
              <w:rPr>
                <w:color w:val="000000"/>
              </w:rPr>
              <w:t xml:space="preserve">Enna is current with photos and chronological activities </w:t>
            </w:r>
          </w:p>
        </w:tc>
        <w:tc>
          <w:tcPr>
            <w:tcW w:w="3318" w:type="dxa"/>
          </w:tcPr>
          <w:p w14:paraId="09F39450" w14:textId="70561D62" w:rsidR="00757942" w:rsidRPr="00123E2D" w:rsidRDefault="00B15A68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na, Terri L., and Terry B. will get together to edit the Bluebonnet</w:t>
            </w:r>
          </w:p>
        </w:tc>
      </w:tr>
      <w:tr w:rsidR="00F85B66" w:rsidRPr="00134BB6" w14:paraId="5FC01361" w14:textId="77777777" w:rsidTr="004E6D91">
        <w:trPr>
          <w:trHeight w:val="2060"/>
        </w:trPr>
        <w:tc>
          <w:tcPr>
            <w:tcW w:w="3741" w:type="dxa"/>
          </w:tcPr>
          <w:p w14:paraId="6EE4FB9C" w14:textId="77777777" w:rsidR="00F85B66" w:rsidRPr="00915987" w:rsidRDefault="00F85B66" w:rsidP="00F85B66">
            <w:r w:rsidRPr="00915987">
              <w:t>Region Board Update</w:t>
            </w:r>
          </w:p>
          <w:p w14:paraId="5C0C9813" w14:textId="77777777" w:rsidR="00F85B66" w:rsidRPr="00915987" w:rsidRDefault="00F85B66" w:rsidP="00F85B66">
            <w:r w:rsidRPr="00915987">
              <w:t>Recruitment for 2</w:t>
            </w:r>
            <w:r w:rsidRPr="00915987">
              <w:rPr>
                <w:vertAlign w:val="superscript"/>
              </w:rPr>
              <w:t>nd</w:t>
            </w:r>
            <w:r w:rsidRPr="00915987">
              <w:t xml:space="preserve"> VP</w:t>
            </w:r>
          </w:p>
          <w:p w14:paraId="423E4056" w14:textId="77777777" w:rsidR="00F85B66" w:rsidRPr="00915987" w:rsidRDefault="00F85B66" w:rsidP="00F85B6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7CE43721" w14:textId="0A990E6A" w:rsidR="00F85B66" w:rsidRPr="00915987" w:rsidRDefault="00F85B66" w:rsidP="00F85B66">
            <w:pPr>
              <w:rPr>
                <w:rFonts w:cstheme="minorHAnsi"/>
              </w:rPr>
            </w:pPr>
            <w:r w:rsidRPr="00915987">
              <w:t>Group Discussion</w:t>
            </w:r>
          </w:p>
        </w:tc>
        <w:tc>
          <w:tcPr>
            <w:tcW w:w="6687" w:type="dxa"/>
          </w:tcPr>
          <w:p w14:paraId="44852A0F" w14:textId="5DA63225" w:rsidR="00F85B66" w:rsidRDefault="004E21B7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1</w:t>
            </w:r>
            <w:r w:rsidRPr="004E21B7">
              <w:rPr>
                <w:rFonts w:asciiTheme="minorHAnsi" w:hAnsiTheme="minorHAnsi" w:cstheme="minorHAnsi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Cs w:val="22"/>
              </w:rPr>
              <w:t xml:space="preserve"> VP Kim Register has completed willingness to serve </w:t>
            </w:r>
            <w:r w:rsidR="00FB0A49">
              <w:rPr>
                <w:rFonts w:asciiTheme="minorHAnsi" w:hAnsiTheme="minorHAnsi" w:cstheme="minorHAnsi"/>
                <w:szCs w:val="22"/>
              </w:rPr>
              <w:t>starting in August 2024</w:t>
            </w:r>
          </w:p>
          <w:p w14:paraId="15974DD2" w14:textId="2FF6FCAC" w:rsidR="004739F9" w:rsidRDefault="004739F9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till have Communication Coordinator</w:t>
            </w:r>
            <w:r w:rsidR="00466BF8">
              <w:rPr>
                <w:rFonts w:asciiTheme="minorHAnsi" w:hAnsiTheme="minorHAnsi" w:cstheme="minorHAnsi"/>
                <w:szCs w:val="22"/>
              </w:rPr>
              <w:t xml:space="preserve"> and Newsletter Editor available</w:t>
            </w:r>
          </w:p>
          <w:p w14:paraId="2C2E86D7" w14:textId="77777777" w:rsidR="008A2153" w:rsidRDefault="008A2153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23932976" w14:textId="77777777" w:rsidR="00AC3651" w:rsidRDefault="00AC3651" w:rsidP="00466BF8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ddition of Nursing Network – expense ahead we need to add to budget – additional fees</w:t>
            </w:r>
          </w:p>
          <w:p w14:paraId="3D1084F1" w14:textId="77777777" w:rsidR="00AC3651" w:rsidRDefault="00AC3651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2D4934F4" w14:textId="77777777" w:rsidR="00EE29CE" w:rsidRDefault="00EE29CE" w:rsidP="00466BF8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Cs w:val="22"/>
              </w:rPr>
              <w:t>Exparel</w:t>
            </w:r>
            <w:proofErr w:type="spellEnd"/>
            <w:r>
              <w:rPr>
                <w:rFonts w:asciiTheme="minorHAnsi" w:hAnsiTheme="minorHAnsi" w:cstheme="minorHAnsi"/>
                <w:szCs w:val="22"/>
              </w:rPr>
              <w:t xml:space="preserve"> Mixer Date</w:t>
            </w:r>
            <w:r w:rsidR="00466BF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5B372B">
              <w:rPr>
                <w:rFonts w:asciiTheme="minorHAnsi" w:hAnsiTheme="minorHAnsi" w:cstheme="minorHAnsi"/>
                <w:szCs w:val="22"/>
              </w:rPr>
              <w:t>TBD</w:t>
            </w:r>
          </w:p>
          <w:p w14:paraId="45ED1C99" w14:textId="6142688A" w:rsidR="007A44E7" w:rsidRDefault="002915D5" w:rsidP="00466BF8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New</w:t>
            </w:r>
            <w:r w:rsidR="006659F5">
              <w:rPr>
                <w:rFonts w:asciiTheme="minorHAnsi" w:hAnsiTheme="minorHAnsi" w:cstheme="minorHAnsi"/>
                <w:szCs w:val="22"/>
              </w:rPr>
              <w:t>s</w:t>
            </w:r>
            <w:r>
              <w:rPr>
                <w:rFonts w:asciiTheme="minorHAnsi" w:hAnsiTheme="minorHAnsi" w:cstheme="minorHAnsi"/>
                <w:szCs w:val="22"/>
              </w:rPr>
              <w:t xml:space="preserve"> Leak Region Newsletter</w:t>
            </w:r>
            <w:r w:rsidR="009C4846">
              <w:rPr>
                <w:rFonts w:asciiTheme="minorHAnsi" w:hAnsiTheme="minorHAnsi" w:cstheme="minorHAnsi"/>
                <w:szCs w:val="22"/>
              </w:rPr>
              <w:t xml:space="preserve"> – Amy to write a small article </w:t>
            </w:r>
            <w:r w:rsidR="00C71C0E">
              <w:rPr>
                <w:rFonts w:asciiTheme="minorHAnsi" w:hAnsiTheme="minorHAnsi" w:cstheme="minorHAnsi"/>
                <w:szCs w:val="22"/>
              </w:rPr>
              <w:t xml:space="preserve">about </w:t>
            </w:r>
            <w:proofErr w:type="spellStart"/>
            <w:r w:rsidR="009C4846">
              <w:rPr>
                <w:rFonts w:asciiTheme="minorHAnsi" w:hAnsiTheme="minorHAnsi" w:cstheme="minorHAnsi"/>
                <w:szCs w:val="22"/>
              </w:rPr>
              <w:t>Nat’l</w:t>
            </w:r>
            <w:proofErr w:type="spellEnd"/>
            <w:r w:rsidR="009C4846">
              <w:rPr>
                <w:rFonts w:asciiTheme="minorHAnsi" w:hAnsiTheme="minorHAnsi" w:cstheme="minorHAnsi"/>
                <w:szCs w:val="22"/>
              </w:rPr>
              <w:t xml:space="preserve"> Conference </w:t>
            </w:r>
            <w:r w:rsidR="004D6122">
              <w:rPr>
                <w:rFonts w:asciiTheme="minorHAnsi" w:hAnsiTheme="minorHAnsi" w:cstheme="minorHAnsi"/>
                <w:szCs w:val="22"/>
              </w:rPr>
              <w:t>202</w:t>
            </w:r>
            <w:r w:rsidR="000276A4">
              <w:rPr>
                <w:rFonts w:asciiTheme="minorHAnsi" w:hAnsiTheme="minorHAnsi" w:cstheme="minorHAnsi"/>
                <w:szCs w:val="22"/>
              </w:rPr>
              <w:t>4</w:t>
            </w:r>
          </w:p>
          <w:p w14:paraId="419BF5F5" w14:textId="77777777" w:rsidR="000276A4" w:rsidRDefault="000276A4" w:rsidP="00466BF8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</w:p>
          <w:p w14:paraId="1A73F36A" w14:textId="77777777" w:rsidR="00560101" w:rsidRDefault="000276A4" w:rsidP="00466BF8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Eyeopener won People’s Choice Award </w:t>
            </w:r>
            <w:r w:rsidR="00942A6F">
              <w:rPr>
                <w:rFonts w:asciiTheme="minorHAnsi" w:hAnsiTheme="minorHAnsi" w:cstheme="minorHAnsi"/>
                <w:szCs w:val="22"/>
              </w:rPr>
              <w:t>(National Level)</w:t>
            </w:r>
          </w:p>
          <w:p w14:paraId="5A23E206" w14:textId="7788D2DA" w:rsidR="00640F8E" w:rsidRPr="00C44E4A" w:rsidRDefault="00C71C0E" w:rsidP="00466BF8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APAN won</w:t>
            </w:r>
            <w:r w:rsidR="00640F8E">
              <w:rPr>
                <w:rFonts w:asciiTheme="minorHAnsi" w:hAnsiTheme="minorHAnsi" w:cstheme="minorHAnsi"/>
                <w:szCs w:val="22"/>
              </w:rPr>
              <w:t xml:space="preserve"> Shining Star </w:t>
            </w:r>
            <w:r>
              <w:rPr>
                <w:rFonts w:asciiTheme="minorHAnsi" w:hAnsiTheme="minorHAnsi" w:cstheme="minorHAnsi"/>
                <w:szCs w:val="22"/>
              </w:rPr>
              <w:t xml:space="preserve">Award </w:t>
            </w:r>
            <w:r w:rsidR="00640F8E">
              <w:rPr>
                <w:rFonts w:asciiTheme="minorHAnsi" w:hAnsiTheme="minorHAnsi" w:cstheme="minorHAnsi"/>
                <w:szCs w:val="22"/>
              </w:rPr>
              <w:t xml:space="preserve">(Component Level) </w:t>
            </w:r>
          </w:p>
        </w:tc>
        <w:tc>
          <w:tcPr>
            <w:tcW w:w="3318" w:type="dxa"/>
          </w:tcPr>
          <w:p w14:paraId="60B6B654" w14:textId="77777777" w:rsidR="008A2153" w:rsidRDefault="00FB0A49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otion to approve Kim Register as 1</w:t>
            </w:r>
            <w:r w:rsidRPr="00FB0A49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VP</w:t>
            </w:r>
            <w:r w:rsidR="008A2153">
              <w:rPr>
                <w:rFonts w:asciiTheme="minorHAnsi" w:hAnsiTheme="minorHAnsi" w:cstheme="minorHAnsi"/>
                <w:sz w:val="22"/>
                <w:szCs w:val="22"/>
              </w:rPr>
              <w:t>: 1</w:t>
            </w:r>
            <w:r w:rsidR="008A2153" w:rsidRPr="008A2153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 w:rsidR="008A2153">
              <w:rPr>
                <w:rFonts w:asciiTheme="minorHAnsi" w:hAnsiTheme="minorHAnsi" w:cstheme="minorHAnsi"/>
                <w:sz w:val="22"/>
                <w:szCs w:val="22"/>
              </w:rPr>
              <w:t xml:space="preserve"> Kristi Denton</w:t>
            </w:r>
          </w:p>
          <w:p w14:paraId="30D5DBA3" w14:textId="77777777" w:rsidR="00F85B66" w:rsidRDefault="008A215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8A2153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739F9">
              <w:rPr>
                <w:rFonts w:asciiTheme="minorHAnsi" w:hAnsiTheme="minorHAnsi" w:cstheme="minorHAnsi"/>
                <w:sz w:val="22"/>
                <w:szCs w:val="22"/>
              </w:rPr>
              <w:t>Terri Lytle 3</w:t>
            </w:r>
            <w:r w:rsidR="004739F9" w:rsidRPr="004739F9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rd</w:t>
            </w:r>
            <w:r w:rsidR="004739F9">
              <w:rPr>
                <w:rFonts w:asciiTheme="minorHAnsi" w:hAnsiTheme="minorHAnsi" w:cstheme="minorHAnsi"/>
                <w:sz w:val="22"/>
                <w:szCs w:val="22"/>
              </w:rPr>
              <w:t xml:space="preserve"> Elaine Mueller</w:t>
            </w:r>
            <w:r w:rsidR="00FB0A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C8B4D7D" w14:textId="77777777" w:rsidR="009C6A79" w:rsidRDefault="009C6A79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006049" w14:textId="77777777" w:rsidR="009C6A79" w:rsidRDefault="009C6A79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F12E8A" w14:textId="77777777" w:rsidR="009C6A79" w:rsidRDefault="009C6A79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CF3864" w14:textId="77777777" w:rsidR="009C6A79" w:rsidRDefault="009C6A79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E5D527F" w14:textId="77777777" w:rsidR="009C6A79" w:rsidRDefault="009C6A79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9DB745" w14:textId="77777777" w:rsidR="009C6A79" w:rsidRDefault="009C6A79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27AD640" w14:textId="77777777" w:rsidR="009C6A79" w:rsidRDefault="009C6A79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ynette to </w:t>
            </w:r>
            <w:r w:rsidR="004D6122">
              <w:rPr>
                <w:rFonts w:asciiTheme="minorHAnsi" w:hAnsiTheme="minorHAnsi" w:cstheme="minorHAnsi"/>
                <w:sz w:val="22"/>
                <w:szCs w:val="22"/>
              </w:rPr>
              <w:t xml:space="preserve">check with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my </w:t>
            </w:r>
          </w:p>
          <w:p w14:paraId="3167EE4F" w14:textId="77777777" w:rsidR="00942A6F" w:rsidRDefault="00942A6F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0A6BA8D" w14:textId="77777777" w:rsidR="00942A6F" w:rsidRDefault="00942A6F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B28FDF" w14:textId="77777777" w:rsidR="00942A6F" w:rsidRDefault="00942A6F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ongrats Hazzel! </w:t>
            </w:r>
          </w:p>
          <w:p w14:paraId="2DA2F5E5" w14:textId="7CDD0CDD" w:rsidR="00780B14" w:rsidRPr="00134BB6" w:rsidRDefault="00780B14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grats!</w:t>
            </w:r>
          </w:p>
        </w:tc>
      </w:tr>
      <w:tr w:rsidR="00D07E53" w:rsidRPr="00134BB6" w14:paraId="7AB1B32B" w14:textId="77777777" w:rsidTr="00CC1894">
        <w:trPr>
          <w:trHeight w:val="890"/>
        </w:trPr>
        <w:tc>
          <w:tcPr>
            <w:tcW w:w="3741" w:type="dxa"/>
          </w:tcPr>
          <w:p w14:paraId="5A81B6F2" w14:textId="26935183" w:rsidR="00D07E53" w:rsidRPr="00915987" w:rsidRDefault="00CC1894" w:rsidP="00F85B66">
            <w:r>
              <w:t>PANAW 2025</w:t>
            </w:r>
          </w:p>
        </w:tc>
        <w:tc>
          <w:tcPr>
            <w:tcW w:w="6687" w:type="dxa"/>
          </w:tcPr>
          <w:p w14:paraId="3D545288" w14:textId="2AC9B24B" w:rsidR="00D07E53" w:rsidRDefault="00D07E53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ANAW 2025 at the VA;</w:t>
            </w:r>
            <w:r w:rsidR="0049079E">
              <w:rPr>
                <w:rFonts w:asciiTheme="minorHAnsi" w:hAnsiTheme="minorHAnsi" w:cstheme="minorHAnsi"/>
                <w:szCs w:val="22"/>
              </w:rPr>
              <w:t xml:space="preserve"> Kristi will touch base with Barbara Robinson to see if VA still an option</w:t>
            </w:r>
          </w:p>
        </w:tc>
        <w:tc>
          <w:tcPr>
            <w:tcW w:w="3318" w:type="dxa"/>
          </w:tcPr>
          <w:p w14:paraId="66EF0578" w14:textId="77777777" w:rsidR="00D07E53" w:rsidRDefault="00D07E5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61161" w:rsidRPr="00134BB6" w14:paraId="7B19B6F4" w14:textId="77777777" w:rsidTr="00CC1894">
        <w:trPr>
          <w:trHeight w:val="890"/>
        </w:trPr>
        <w:tc>
          <w:tcPr>
            <w:tcW w:w="3741" w:type="dxa"/>
          </w:tcPr>
          <w:p w14:paraId="548A6406" w14:textId="7DD082E1" w:rsidR="00861161" w:rsidRDefault="00861161" w:rsidP="00F85B66">
            <w:r>
              <w:t>S</w:t>
            </w:r>
            <w:r w:rsidR="001B2CF8">
              <w:t>ummer Seminar</w:t>
            </w:r>
          </w:p>
        </w:tc>
        <w:tc>
          <w:tcPr>
            <w:tcW w:w="6687" w:type="dxa"/>
          </w:tcPr>
          <w:p w14:paraId="330FF4B9" w14:textId="77777777" w:rsidR="00861161" w:rsidRDefault="001B2CF8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Consider selling shirts, blankets, fans, </w:t>
            </w:r>
            <w:r w:rsidR="00985464">
              <w:rPr>
                <w:rFonts w:asciiTheme="minorHAnsi" w:hAnsiTheme="minorHAnsi" w:cstheme="minorHAnsi"/>
                <w:szCs w:val="22"/>
              </w:rPr>
              <w:t xml:space="preserve">fee to generate income? </w:t>
            </w:r>
          </w:p>
          <w:p w14:paraId="24FFE106" w14:textId="77777777" w:rsidR="00EE29CE" w:rsidRDefault="00EE29CE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Have 2 speakers from UTSW and 1 from Board</w:t>
            </w:r>
          </w:p>
          <w:p w14:paraId="52C21AD6" w14:textId="77777777" w:rsidR="00EE29CE" w:rsidRDefault="00EE29CE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Can use Zelle for payment</w:t>
            </w:r>
          </w:p>
          <w:p w14:paraId="5C2C15F7" w14:textId="7F259846" w:rsidR="00EE29CE" w:rsidRDefault="00EE29CE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cholarships available before August</w:t>
            </w:r>
          </w:p>
        </w:tc>
        <w:tc>
          <w:tcPr>
            <w:tcW w:w="3318" w:type="dxa"/>
          </w:tcPr>
          <w:p w14:paraId="22539221" w14:textId="77777777" w:rsidR="00861161" w:rsidRDefault="00861161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85464" w:rsidRPr="00134BB6" w14:paraId="56D15CFF" w14:textId="77777777" w:rsidTr="00CC1894">
        <w:trPr>
          <w:trHeight w:val="890"/>
        </w:trPr>
        <w:tc>
          <w:tcPr>
            <w:tcW w:w="3741" w:type="dxa"/>
          </w:tcPr>
          <w:p w14:paraId="08221251" w14:textId="77777777" w:rsidR="00985464" w:rsidRDefault="00985464" w:rsidP="00F85B66">
            <w:r>
              <w:t>TAPAN State Board Update</w:t>
            </w:r>
          </w:p>
          <w:p w14:paraId="1B12492E" w14:textId="270D3848" w:rsidR="00985464" w:rsidRDefault="00985464" w:rsidP="00F85B66">
            <w:r>
              <w:t>Lynette Alcorn</w:t>
            </w:r>
          </w:p>
        </w:tc>
        <w:tc>
          <w:tcPr>
            <w:tcW w:w="6687" w:type="dxa"/>
          </w:tcPr>
          <w:p w14:paraId="278E38FD" w14:textId="494037AC" w:rsidR="00985464" w:rsidRDefault="00985464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tate Conference will be held in Houston</w:t>
            </w:r>
            <w:r w:rsidR="00DD0812">
              <w:rPr>
                <w:rFonts w:asciiTheme="minorHAnsi" w:hAnsiTheme="minorHAnsi" w:cstheme="minorHAnsi"/>
                <w:szCs w:val="22"/>
              </w:rPr>
              <w:t>; our region will wear blue for reception</w:t>
            </w:r>
          </w:p>
        </w:tc>
        <w:tc>
          <w:tcPr>
            <w:tcW w:w="3318" w:type="dxa"/>
          </w:tcPr>
          <w:p w14:paraId="162CFC22" w14:textId="77777777" w:rsidR="00985464" w:rsidRDefault="00985464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5725065C" w14:textId="77777777" w:rsidTr="00143BEB">
        <w:trPr>
          <w:trHeight w:val="3221"/>
        </w:trPr>
        <w:tc>
          <w:tcPr>
            <w:tcW w:w="3741" w:type="dxa"/>
          </w:tcPr>
          <w:p w14:paraId="2EE27EB7" w14:textId="78674169" w:rsidR="00F85B66" w:rsidRDefault="001C4330" w:rsidP="00F85B66">
            <w:r>
              <w:t>Outstanding Region Award (ORA)</w:t>
            </w:r>
          </w:p>
          <w:p w14:paraId="5E3AB0D4" w14:textId="7524C51F" w:rsidR="00D16EF3" w:rsidRPr="00106F24" w:rsidRDefault="00D16EF3" w:rsidP="00F85B66">
            <w:r>
              <w:t>Elaine Mueller</w:t>
            </w:r>
          </w:p>
        </w:tc>
        <w:tc>
          <w:tcPr>
            <w:tcW w:w="6687" w:type="dxa"/>
          </w:tcPr>
          <w:p w14:paraId="441406C0" w14:textId="6F51C9C8" w:rsidR="00F85B66" w:rsidRDefault="00DA5A3E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ORA </w:t>
            </w:r>
            <w:r w:rsidR="00B96D0D">
              <w:rPr>
                <w:rFonts w:asciiTheme="minorHAnsi" w:hAnsiTheme="minorHAnsi" w:cstheme="minorHAnsi"/>
                <w:szCs w:val="22"/>
              </w:rPr>
              <w:t xml:space="preserve">Grid with </w:t>
            </w:r>
            <w:r>
              <w:rPr>
                <w:rFonts w:asciiTheme="minorHAnsi" w:hAnsiTheme="minorHAnsi" w:cstheme="minorHAnsi"/>
                <w:szCs w:val="22"/>
              </w:rPr>
              <w:t>point</w:t>
            </w:r>
            <w:r w:rsidR="00882F0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9C47FC">
              <w:rPr>
                <w:rFonts w:asciiTheme="minorHAnsi" w:hAnsiTheme="minorHAnsi" w:cstheme="minorHAnsi"/>
                <w:szCs w:val="22"/>
              </w:rPr>
              <w:t>structure</w:t>
            </w:r>
          </w:p>
          <w:p w14:paraId="283A2D40" w14:textId="543B5EDB" w:rsidR="00860069" w:rsidRDefault="00643937" w:rsidP="009C47FC">
            <w:pPr>
              <w:pStyle w:val="PlainText"/>
              <w:numPr>
                <w:ilvl w:val="0"/>
                <w:numId w:val="2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Membership- </w:t>
            </w:r>
            <w:r w:rsidR="00EB36F9">
              <w:rPr>
                <w:rFonts w:asciiTheme="minorHAnsi" w:hAnsiTheme="minorHAnsi" w:cstheme="minorHAnsi"/>
                <w:szCs w:val="22"/>
              </w:rPr>
              <w:t xml:space="preserve">current 267, </w:t>
            </w:r>
            <w:r w:rsidR="00535A74">
              <w:rPr>
                <w:rFonts w:asciiTheme="minorHAnsi" w:hAnsiTheme="minorHAnsi" w:cstheme="minorHAnsi"/>
                <w:szCs w:val="22"/>
              </w:rPr>
              <w:t xml:space="preserve">need to increase to </w:t>
            </w:r>
            <w:r w:rsidR="00406BD9">
              <w:rPr>
                <w:rFonts w:asciiTheme="minorHAnsi" w:hAnsiTheme="minorHAnsi" w:cstheme="minorHAnsi"/>
                <w:szCs w:val="22"/>
              </w:rPr>
              <w:t xml:space="preserve">members to </w:t>
            </w:r>
            <w:r w:rsidR="00535A74">
              <w:rPr>
                <w:rFonts w:asciiTheme="minorHAnsi" w:hAnsiTheme="minorHAnsi" w:cstheme="minorHAnsi"/>
                <w:szCs w:val="22"/>
              </w:rPr>
              <w:t>296</w:t>
            </w:r>
            <w:r w:rsidR="0050271E">
              <w:rPr>
                <w:rFonts w:asciiTheme="minorHAnsi" w:hAnsiTheme="minorHAnsi" w:cstheme="minorHAnsi"/>
                <w:szCs w:val="22"/>
              </w:rPr>
              <w:t xml:space="preserve"> to </w:t>
            </w:r>
            <w:r w:rsidR="00406BD9">
              <w:rPr>
                <w:rFonts w:asciiTheme="minorHAnsi" w:hAnsiTheme="minorHAnsi" w:cstheme="minorHAnsi"/>
                <w:szCs w:val="22"/>
              </w:rPr>
              <w:t>earn 10 ORA points</w:t>
            </w:r>
          </w:p>
          <w:p w14:paraId="4FB390B8" w14:textId="435DFA97" w:rsidR="009C47FC" w:rsidRDefault="009C47FC" w:rsidP="009C47FC">
            <w:pPr>
              <w:pStyle w:val="PlainText"/>
              <w:numPr>
                <w:ilvl w:val="0"/>
                <w:numId w:val="2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otals are not avai</w:t>
            </w:r>
            <w:r w:rsidR="00B83658">
              <w:rPr>
                <w:rFonts w:asciiTheme="minorHAnsi" w:hAnsiTheme="minorHAnsi" w:cstheme="minorHAnsi"/>
                <w:szCs w:val="22"/>
              </w:rPr>
              <w:t>lable before July</w:t>
            </w:r>
          </w:p>
          <w:p w14:paraId="0A173C98" w14:textId="1FFF2F79" w:rsidR="00B83658" w:rsidRDefault="00B83658" w:rsidP="009C47FC">
            <w:pPr>
              <w:pStyle w:val="PlainText"/>
              <w:numPr>
                <w:ilvl w:val="0"/>
                <w:numId w:val="2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eetings are scored by number of attendees that are members</w:t>
            </w:r>
          </w:p>
          <w:p w14:paraId="214B017D" w14:textId="5E5D3B81" w:rsidR="00B83658" w:rsidRDefault="0057750D" w:rsidP="009C47FC">
            <w:pPr>
              <w:pStyle w:val="PlainText"/>
              <w:numPr>
                <w:ilvl w:val="0"/>
                <w:numId w:val="2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Community Service Projects- </w:t>
            </w:r>
            <w:r w:rsidR="00E23B72">
              <w:rPr>
                <w:rFonts w:asciiTheme="minorHAnsi" w:hAnsiTheme="minorHAnsi" w:cstheme="minorHAnsi"/>
                <w:szCs w:val="22"/>
              </w:rPr>
              <w:t>6 service projects are done so far; could do 3 more for total of 9; that would be 120 points</w:t>
            </w:r>
            <w:r w:rsidR="00AE705E">
              <w:rPr>
                <w:rFonts w:asciiTheme="minorHAnsi" w:hAnsiTheme="minorHAnsi" w:cstheme="minorHAnsi"/>
                <w:szCs w:val="22"/>
              </w:rPr>
              <w:t xml:space="preserve">; </w:t>
            </w:r>
            <w:r w:rsidR="002B5671">
              <w:rPr>
                <w:rFonts w:asciiTheme="minorHAnsi" w:hAnsiTheme="minorHAnsi" w:cstheme="minorHAnsi"/>
                <w:szCs w:val="22"/>
              </w:rPr>
              <w:t xml:space="preserve">Flags for Fallen Heroes (May 26) </w:t>
            </w:r>
            <w:r w:rsidR="00EA038E">
              <w:rPr>
                <w:rFonts w:asciiTheme="minorHAnsi" w:hAnsiTheme="minorHAnsi" w:cstheme="minorHAnsi"/>
                <w:szCs w:val="22"/>
              </w:rPr>
              <w:t xml:space="preserve">Carpooling available, contact Kim Register; </w:t>
            </w:r>
            <w:r w:rsidR="00AE705E">
              <w:rPr>
                <w:rFonts w:asciiTheme="minorHAnsi" w:hAnsiTheme="minorHAnsi" w:cstheme="minorHAnsi"/>
                <w:szCs w:val="22"/>
              </w:rPr>
              <w:t xml:space="preserve">Feed My Starving Children (June); </w:t>
            </w:r>
            <w:r w:rsidR="008D67E7">
              <w:rPr>
                <w:rFonts w:asciiTheme="minorHAnsi" w:hAnsiTheme="minorHAnsi" w:cstheme="minorHAnsi"/>
                <w:szCs w:val="22"/>
              </w:rPr>
              <w:t xml:space="preserve">Network of </w:t>
            </w:r>
            <w:r w:rsidR="00AE705E">
              <w:rPr>
                <w:rFonts w:asciiTheme="minorHAnsi" w:hAnsiTheme="minorHAnsi" w:cstheme="minorHAnsi"/>
                <w:szCs w:val="22"/>
              </w:rPr>
              <w:t>Communit</w:t>
            </w:r>
            <w:r w:rsidR="008D67E7">
              <w:rPr>
                <w:rFonts w:asciiTheme="minorHAnsi" w:hAnsiTheme="minorHAnsi" w:cstheme="minorHAnsi"/>
                <w:szCs w:val="22"/>
              </w:rPr>
              <w:t>ies (Summer Seminar</w:t>
            </w:r>
            <w:r w:rsidR="002545D1">
              <w:rPr>
                <w:rFonts w:asciiTheme="minorHAnsi" w:hAnsiTheme="minorHAnsi" w:cstheme="minorHAnsi"/>
                <w:szCs w:val="22"/>
              </w:rPr>
              <w:t>/August</w:t>
            </w:r>
            <w:r w:rsidR="008D67E7">
              <w:rPr>
                <w:rFonts w:asciiTheme="minorHAnsi" w:hAnsiTheme="minorHAnsi" w:cstheme="minorHAnsi"/>
                <w:szCs w:val="22"/>
              </w:rPr>
              <w:t>)</w:t>
            </w:r>
          </w:p>
          <w:p w14:paraId="47376CDD" w14:textId="059BA7C7" w:rsidR="00B017EF" w:rsidRDefault="001C6247" w:rsidP="009C47FC">
            <w:pPr>
              <w:pStyle w:val="PlainText"/>
              <w:numPr>
                <w:ilvl w:val="0"/>
                <w:numId w:val="2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New</w:t>
            </w:r>
            <w:r w:rsidR="00F20C14">
              <w:rPr>
                <w:rFonts w:asciiTheme="minorHAnsi" w:hAnsiTheme="minorHAnsi" w:cstheme="minorHAnsi"/>
                <w:szCs w:val="22"/>
              </w:rPr>
              <w:t>s Leak Newsletter- 5 points each edition</w:t>
            </w:r>
          </w:p>
          <w:p w14:paraId="0C9E9C32" w14:textId="73F143B6" w:rsidR="00406BD9" w:rsidRPr="00143BEB" w:rsidRDefault="00F20C14" w:rsidP="00143BEB">
            <w:pPr>
              <w:pStyle w:val="PlainText"/>
              <w:numPr>
                <w:ilvl w:val="0"/>
                <w:numId w:val="2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Certification</w:t>
            </w:r>
          </w:p>
        </w:tc>
        <w:tc>
          <w:tcPr>
            <w:tcW w:w="3318" w:type="dxa"/>
          </w:tcPr>
          <w:p w14:paraId="258FEAF9" w14:textId="77777777" w:rsidR="00F85B66" w:rsidRDefault="00F951C0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Kim to put </w:t>
            </w:r>
            <w:r w:rsidR="00860069">
              <w:rPr>
                <w:rFonts w:asciiTheme="minorHAnsi" w:hAnsiTheme="minorHAnsi" w:cstheme="minorHAnsi"/>
                <w:sz w:val="22"/>
                <w:szCs w:val="22"/>
              </w:rPr>
              <w:t>ORA grid on Nursing Network</w:t>
            </w:r>
          </w:p>
          <w:p w14:paraId="413FFD70" w14:textId="77777777" w:rsidR="00DA3790" w:rsidRDefault="00DA3790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7760607" w14:textId="77777777" w:rsidR="00DA3790" w:rsidRDefault="00DA3790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26362A" w14:textId="77777777" w:rsidR="00DA3790" w:rsidRDefault="00DA3790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4BC4DF" w14:textId="77777777" w:rsidR="00DA3790" w:rsidRDefault="00DA3790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0E35945" w14:textId="0CD5F3FE" w:rsidR="00DA3790" w:rsidRDefault="002545D1" w:rsidP="00F85B6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nna and Elaine working together;</w:t>
            </w:r>
            <w:r w:rsidR="005C6694">
              <w:rPr>
                <w:rFonts w:asciiTheme="minorHAnsi" w:hAnsiTheme="minorHAnsi" w:cstheme="minorHAnsi"/>
                <w:szCs w:val="22"/>
              </w:rPr>
              <w:t xml:space="preserve"> Niera Santos to help coordinate volunteers</w:t>
            </w:r>
            <w:r w:rsidR="002A4D71">
              <w:rPr>
                <w:rFonts w:asciiTheme="minorHAnsi" w:hAnsiTheme="minorHAnsi" w:cstheme="minorHAnsi"/>
                <w:szCs w:val="22"/>
              </w:rPr>
              <w:t>; Elaine will mentor</w:t>
            </w:r>
            <w:r w:rsidR="005C6694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39CAA9AF" w14:textId="68AAAF45" w:rsidR="002F47F5" w:rsidRDefault="002F47F5" w:rsidP="00F85B6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na Johnson possibly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work</w:t>
            </w:r>
            <w:proofErr w:type="gramEnd"/>
            <w:r>
              <w:rPr>
                <w:rFonts w:asciiTheme="minorHAnsi" w:hAnsiTheme="minorHAnsi" w:cstheme="minorHAnsi"/>
                <w:szCs w:val="22"/>
              </w:rPr>
              <w:t xml:space="preserve"> with Elaine and Niera</w:t>
            </w:r>
          </w:p>
          <w:p w14:paraId="39D0C327" w14:textId="3DB1978C" w:rsidR="0012222E" w:rsidRDefault="00BF6B37" w:rsidP="00F85B6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Community Service Posting – </w:t>
            </w:r>
          </w:p>
          <w:p w14:paraId="3BDAE236" w14:textId="4C051B89" w:rsidR="00DA3790" w:rsidRPr="00134BB6" w:rsidRDefault="00000000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hyperlink r:id="rId7" w:history="1">
              <w:r w:rsidR="00D81F3D" w:rsidRPr="0055110E">
                <w:rPr>
                  <w:rStyle w:val="Hyperlink"/>
                  <w:rFonts w:asciiTheme="minorHAnsi" w:hAnsiTheme="minorHAnsi" w:cstheme="minorHAnsi"/>
                  <w:szCs w:val="22"/>
                </w:rPr>
                <w:t>https://www.justserve.org</w:t>
              </w:r>
            </w:hyperlink>
            <w:r w:rsidR="00D81F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F85B66" w:rsidRPr="00134BB6" w14:paraId="51C204CD" w14:textId="77777777" w:rsidTr="004E6D91">
        <w:trPr>
          <w:trHeight w:val="2060"/>
        </w:trPr>
        <w:tc>
          <w:tcPr>
            <w:tcW w:w="3741" w:type="dxa"/>
          </w:tcPr>
          <w:p w14:paraId="6815BFCC" w14:textId="77777777" w:rsidR="00F85B66" w:rsidRDefault="00CC114D" w:rsidP="00CC114D">
            <w:r w:rsidRPr="00CC114D">
              <w:t>Miscellaneous</w:t>
            </w:r>
          </w:p>
          <w:p w14:paraId="34B28928" w14:textId="77777777" w:rsidR="00CC114D" w:rsidRDefault="00CC114D" w:rsidP="00CC114D"/>
          <w:p w14:paraId="5865E295" w14:textId="4171566C" w:rsidR="00CC114D" w:rsidRPr="00CC114D" w:rsidRDefault="00CC114D" w:rsidP="00CC114D">
            <w:r>
              <w:t>Group Discussion</w:t>
            </w:r>
          </w:p>
        </w:tc>
        <w:tc>
          <w:tcPr>
            <w:tcW w:w="6687" w:type="dxa"/>
          </w:tcPr>
          <w:p w14:paraId="25BB2DF4" w14:textId="77777777" w:rsidR="00F85B66" w:rsidRDefault="003C3AC3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Valorie </w:t>
            </w:r>
            <w:r w:rsidR="003B64C4">
              <w:rPr>
                <w:rFonts w:asciiTheme="minorHAnsi" w:hAnsiTheme="minorHAnsi" w:cstheme="minorHAnsi"/>
                <w:szCs w:val="22"/>
              </w:rPr>
              <w:t>stated Upper Gulf Coast Region gains money from memberships</w:t>
            </w:r>
            <w:r w:rsidR="00236609">
              <w:rPr>
                <w:rFonts w:asciiTheme="minorHAnsi" w:hAnsiTheme="minorHAnsi" w:cstheme="minorHAnsi"/>
                <w:szCs w:val="22"/>
              </w:rPr>
              <w:t xml:space="preserve">. She asked if we want to assign new members to a board member so new members can have </w:t>
            </w:r>
            <w:r w:rsidR="00EC49D3">
              <w:rPr>
                <w:rFonts w:asciiTheme="minorHAnsi" w:hAnsiTheme="minorHAnsi" w:cstheme="minorHAnsi"/>
                <w:szCs w:val="22"/>
              </w:rPr>
              <w:t xml:space="preserve">a connection? </w:t>
            </w:r>
          </w:p>
          <w:p w14:paraId="62856277" w14:textId="77777777" w:rsidR="00EC49D3" w:rsidRDefault="00EC49D3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Upper Gulf Coast Region charges for events and gets sponsorships</w:t>
            </w:r>
          </w:p>
          <w:p w14:paraId="773FD251" w14:textId="77777777" w:rsidR="00F937ED" w:rsidRDefault="00F937ED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6796AC72" w14:textId="77777777" w:rsidR="00F937ED" w:rsidRDefault="00F937ED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Lynette made application to become a certification coach</w:t>
            </w:r>
          </w:p>
          <w:p w14:paraId="7202B8BC" w14:textId="77777777" w:rsidR="001A4CBE" w:rsidRDefault="001A4CBE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7C7258B2" w14:textId="46565A47" w:rsidR="00F937ED" w:rsidRDefault="00021C96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From Chat: </w:t>
            </w:r>
            <w:r w:rsidR="00A034C4">
              <w:rPr>
                <w:rFonts w:asciiTheme="minorHAnsi" w:hAnsiTheme="minorHAnsi" w:cstheme="minorHAnsi"/>
                <w:szCs w:val="22"/>
              </w:rPr>
              <w:t>Cindy stated Facebook communication was confusing regarding the time of the Board Meeting</w:t>
            </w:r>
          </w:p>
          <w:p w14:paraId="69F586E2" w14:textId="77777777" w:rsidR="00914D17" w:rsidRDefault="00914D17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5CB3C171" w14:textId="6D2E4D7D" w:rsidR="00914D17" w:rsidRDefault="00021C96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From Chat: </w:t>
            </w:r>
            <w:r w:rsidR="00914D17">
              <w:rPr>
                <w:rFonts w:asciiTheme="minorHAnsi" w:hAnsiTheme="minorHAnsi" w:cstheme="minorHAnsi"/>
                <w:szCs w:val="22"/>
              </w:rPr>
              <w:t>Amy Parker asked if</w:t>
            </w:r>
            <w:r w:rsidR="005E6DC6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914D17">
              <w:rPr>
                <w:rFonts w:asciiTheme="minorHAnsi" w:hAnsiTheme="minorHAnsi" w:cstheme="minorHAnsi"/>
                <w:szCs w:val="22"/>
              </w:rPr>
              <w:t xml:space="preserve">nursing students </w:t>
            </w:r>
            <w:r w:rsidR="00181743">
              <w:rPr>
                <w:rFonts w:asciiTheme="minorHAnsi" w:hAnsiTheme="minorHAnsi" w:cstheme="minorHAnsi"/>
                <w:szCs w:val="22"/>
              </w:rPr>
              <w:t xml:space="preserve">are considered </w:t>
            </w:r>
            <w:r w:rsidR="005E6DC6">
              <w:rPr>
                <w:rFonts w:asciiTheme="minorHAnsi" w:hAnsiTheme="minorHAnsi" w:cstheme="minorHAnsi"/>
                <w:szCs w:val="22"/>
              </w:rPr>
              <w:t>community service</w:t>
            </w:r>
          </w:p>
          <w:p w14:paraId="64AE47A0" w14:textId="77777777" w:rsidR="001A4CBE" w:rsidRDefault="001A4CBE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226C95A4" w14:textId="6DE267BA" w:rsidR="001A4CBE" w:rsidRDefault="001A4CBE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Kristi stated volunteers are neede</w:t>
            </w:r>
            <w:r w:rsidR="00DA6E26">
              <w:rPr>
                <w:rFonts w:asciiTheme="minorHAnsi" w:hAnsiTheme="minorHAnsi" w:cstheme="minorHAnsi"/>
                <w:szCs w:val="22"/>
              </w:rPr>
              <w:t>d for Summer Seminar August 10, 2024</w:t>
            </w:r>
          </w:p>
          <w:p w14:paraId="23B3B7D9" w14:textId="77777777" w:rsidR="001A4CBE" w:rsidRDefault="001A4CBE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57B25587" w14:textId="640AE642" w:rsidR="001A4CBE" w:rsidRPr="00C44E4A" w:rsidRDefault="001A4CBE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4C5948CD" w14:textId="77777777" w:rsidR="00F85B6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7C02AE2" w14:textId="77777777" w:rsidR="00DA6E26" w:rsidRDefault="00DA6E2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82516E" w14:textId="77777777" w:rsidR="00DA6E26" w:rsidRDefault="00DA6E2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423C20" w14:textId="77777777" w:rsidR="00DA6E26" w:rsidRDefault="00DA6E2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359E3F" w14:textId="77777777" w:rsidR="00DA6E26" w:rsidRDefault="00DA6E2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97456D3" w14:textId="77777777" w:rsidR="00DA6E26" w:rsidRDefault="00DA6E2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9EDDEA" w14:textId="77777777" w:rsidR="00DA6E26" w:rsidRDefault="00DA6E2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9F8AAD" w14:textId="77777777" w:rsidR="00DA6E26" w:rsidRDefault="00DA6E2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638C666" w14:textId="77777777" w:rsidR="00DA6E26" w:rsidRDefault="00DA6E2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101713" w14:textId="77777777" w:rsidR="00DA6E26" w:rsidRDefault="00DA6E2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847BF4D" w14:textId="77777777" w:rsidR="00DA6E26" w:rsidRDefault="00DA6E2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E18F056" w14:textId="37872929" w:rsidR="005E6DC6" w:rsidRDefault="005E6DC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eed more </w:t>
            </w:r>
            <w:r w:rsidR="00021C96">
              <w:rPr>
                <w:rFonts w:asciiTheme="minorHAnsi" w:hAnsiTheme="minorHAnsi" w:cstheme="minorHAnsi"/>
                <w:sz w:val="22"/>
                <w:szCs w:val="22"/>
              </w:rPr>
              <w:t>clarification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21C96">
              <w:rPr>
                <w:rFonts w:asciiTheme="minorHAnsi" w:hAnsiTheme="minorHAnsi" w:cstheme="minorHAnsi"/>
                <w:sz w:val="22"/>
                <w:szCs w:val="22"/>
              </w:rPr>
              <w:t>Amy Parker had to leave meeting</w:t>
            </w:r>
          </w:p>
          <w:p w14:paraId="119DA066" w14:textId="77777777" w:rsidR="005E6DC6" w:rsidRDefault="005E6DC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33AD6A" w14:textId="77777777" w:rsidR="005E6DC6" w:rsidRDefault="005E6DC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880F5B" w14:textId="67EFE511" w:rsidR="00DA6E26" w:rsidRPr="00134BB6" w:rsidRDefault="00DA6E2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tact Kristi Denton</w:t>
            </w:r>
          </w:p>
        </w:tc>
      </w:tr>
      <w:tr w:rsidR="00F85B66" w:rsidRPr="00134BB6" w14:paraId="751FCB20" w14:textId="77777777" w:rsidTr="00BC0B26">
        <w:trPr>
          <w:trHeight w:val="341"/>
        </w:trPr>
        <w:tc>
          <w:tcPr>
            <w:tcW w:w="3741" w:type="dxa"/>
          </w:tcPr>
          <w:p w14:paraId="26D20BD4" w14:textId="77777777" w:rsidR="00F85B66" w:rsidRDefault="00F85B66" w:rsidP="00F85B66">
            <w:pPr>
              <w:pStyle w:val="ListParagraph"/>
              <w:rPr>
                <w:rFonts w:cstheme="minorHAnsi"/>
              </w:rPr>
            </w:pPr>
          </w:p>
        </w:tc>
        <w:tc>
          <w:tcPr>
            <w:tcW w:w="6687" w:type="dxa"/>
          </w:tcPr>
          <w:p w14:paraId="631C8E91" w14:textId="77777777" w:rsidR="00F85B66" w:rsidRPr="00C44E4A" w:rsidRDefault="00F85B66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5996469D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407016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1818D0F7" w14:textId="47B4E8A2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  <w:r w:rsidR="00A60F6B">
        <w:rPr>
          <w:rFonts w:asciiTheme="minorHAnsi" w:hAnsiTheme="minorHAnsi" w:cstheme="minorHAnsi"/>
          <w:b/>
          <w:sz w:val="22"/>
          <w:szCs w:val="22"/>
        </w:rPr>
        <w:t xml:space="preserve">10:20 am </w:t>
      </w:r>
    </w:p>
    <w:p w14:paraId="0B154676" w14:textId="77777777" w:rsidR="00D42177" w:rsidRPr="002711FF" w:rsidRDefault="00D42177" w:rsidP="00D42177">
      <w:pPr>
        <w:rPr>
          <w:rFonts w:asciiTheme="minorHAnsi" w:hAnsiTheme="minorHAnsi" w:cstheme="minorHAnsi"/>
          <w:b/>
          <w:sz w:val="22"/>
          <w:szCs w:val="22"/>
        </w:rPr>
      </w:pPr>
    </w:p>
    <w:p w14:paraId="4A3CCF38" w14:textId="6A5FE73E" w:rsidR="00D42177" w:rsidRPr="00D86E3D" w:rsidRDefault="00D42177" w:rsidP="00D4217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NEXT MEETING: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A60F6B" w:rsidRPr="00D86E3D">
        <w:rPr>
          <w:rFonts w:asciiTheme="minorHAnsi" w:hAnsiTheme="minorHAnsi" w:cstheme="minorHAnsi"/>
          <w:b/>
          <w:bCs/>
          <w:sz w:val="22"/>
          <w:szCs w:val="22"/>
        </w:rPr>
        <w:t xml:space="preserve">June </w:t>
      </w:r>
      <w:r w:rsidR="00773C43" w:rsidRPr="00D86E3D">
        <w:rPr>
          <w:rFonts w:asciiTheme="minorHAnsi" w:hAnsiTheme="minorHAnsi" w:cstheme="minorHAnsi"/>
          <w:b/>
          <w:bCs/>
          <w:sz w:val="22"/>
          <w:szCs w:val="22"/>
        </w:rPr>
        <w:t>8, 2024</w:t>
      </w:r>
    </w:p>
    <w:p w14:paraId="19E67395" w14:textId="77777777" w:rsidR="00D42177" w:rsidRPr="00D86E3D" w:rsidRDefault="00D42177" w:rsidP="00D42177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8ECE59C" w14:textId="53B2C208" w:rsidR="00D42177" w:rsidRPr="00205D67" w:rsidRDefault="00205D67" w:rsidP="00D42177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MINUTES PREPAR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BY</w:t>
      </w:r>
      <w:r w:rsidR="00DC6CBD" w:rsidRPr="00D86E3D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D42177" w:rsidRPr="00D86E3D">
        <w:rPr>
          <w:rFonts w:asciiTheme="minorHAnsi" w:hAnsiTheme="minorHAnsi" w:cstheme="minorHAnsi"/>
          <w:b/>
          <w:bCs/>
          <w:sz w:val="22"/>
          <w:szCs w:val="22"/>
        </w:rPr>
        <w:t xml:space="preserve">        </w:t>
      </w:r>
      <w:r w:rsidR="00773C43" w:rsidRPr="00D86E3D">
        <w:rPr>
          <w:rFonts w:asciiTheme="minorHAnsi" w:hAnsiTheme="minorHAnsi" w:cstheme="minorHAnsi"/>
          <w:b/>
          <w:bCs/>
          <w:sz w:val="22"/>
          <w:szCs w:val="22"/>
        </w:rPr>
        <w:t>Terri Lytle</w:t>
      </w:r>
      <w:r w:rsidR="00D42177" w:rsidRPr="00D86E3D">
        <w:rPr>
          <w:rFonts w:asciiTheme="minorHAnsi" w:hAnsiTheme="minorHAnsi" w:cstheme="minorHAnsi"/>
          <w:b/>
          <w:bCs/>
          <w:sz w:val="22"/>
          <w:szCs w:val="22"/>
        </w:rPr>
        <w:t xml:space="preserve">        </w:t>
      </w:r>
      <w:r w:rsidR="00D42177" w:rsidRPr="00D86E3D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05D67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Date</w:t>
      </w:r>
      <w:r w:rsidRPr="00205D67">
        <w:rPr>
          <w:rFonts w:asciiTheme="minorHAnsi" w:hAnsiTheme="minorHAnsi" w:cstheme="minorHAnsi"/>
          <w:b/>
          <w:sz w:val="22"/>
          <w:szCs w:val="22"/>
        </w:rPr>
        <w:t>:</w:t>
      </w:r>
      <w:r w:rsidR="00773C43">
        <w:rPr>
          <w:rFonts w:asciiTheme="minorHAnsi" w:hAnsiTheme="minorHAnsi" w:cstheme="minorHAnsi"/>
          <w:b/>
          <w:sz w:val="22"/>
          <w:szCs w:val="22"/>
        </w:rPr>
        <w:t xml:space="preserve"> May </w:t>
      </w:r>
      <w:r w:rsidR="00D86E3D">
        <w:rPr>
          <w:rFonts w:asciiTheme="minorHAnsi" w:hAnsiTheme="minorHAnsi" w:cstheme="minorHAnsi"/>
          <w:b/>
          <w:sz w:val="22"/>
          <w:szCs w:val="22"/>
        </w:rPr>
        <w:t>25, 2024</w:t>
      </w:r>
    </w:p>
    <w:p w14:paraId="73315A46" w14:textId="77777777" w:rsidR="00FE4C4F" w:rsidRDefault="00FE4C4F"/>
    <w:sectPr w:rsidR="00FE4C4F" w:rsidSect="002C0AF9">
      <w:headerReference w:type="default" r:id="rId8"/>
      <w:headerReference w:type="first" r:id="rId9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7CE0F6" w14:textId="77777777" w:rsidR="00493BBA" w:rsidRDefault="00493BBA">
      <w:r>
        <w:separator/>
      </w:r>
    </w:p>
  </w:endnote>
  <w:endnote w:type="continuationSeparator" w:id="0">
    <w:p w14:paraId="3CFA6024" w14:textId="77777777" w:rsidR="00493BBA" w:rsidRDefault="00493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AE9379" w14:textId="77777777" w:rsidR="00493BBA" w:rsidRDefault="00493BBA">
      <w:r>
        <w:separator/>
      </w:r>
    </w:p>
  </w:footnote>
  <w:footnote w:type="continuationSeparator" w:id="0">
    <w:p w14:paraId="0A7BC084" w14:textId="77777777" w:rsidR="00493BBA" w:rsidRDefault="00493B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3533906"/>
    <w:multiLevelType w:val="hybridMultilevel"/>
    <w:tmpl w:val="B112A654"/>
    <w:lvl w:ilvl="0" w:tplc="7BEC7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4FB020E"/>
    <w:multiLevelType w:val="hybridMultilevel"/>
    <w:tmpl w:val="F7AA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237305">
    <w:abstractNumId w:val="1"/>
  </w:num>
  <w:num w:numId="2" w16cid:durableId="1777557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NKsFAF/xsvMtAAAA"/>
  </w:docVars>
  <w:rsids>
    <w:rsidRoot w:val="00D42177"/>
    <w:rsid w:val="00017AA8"/>
    <w:rsid w:val="00021C96"/>
    <w:rsid w:val="00024E73"/>
    <w:rsid w:val="000276A4"/>
    <w:rsid w:val="00067F2C"/>
    <w:rsid w:val="000740E3"/>
    <w:rsid w:val="000959C3"/>
    <w:rsid w:val="000A1C04"/>
    <w:rsid w:val="000D4A8E"/>
    <w:rsid w:val="000D546A"/>
    <w:rsid w:val="000E0B09"/>
    <w:rsid w:val="00106F24"/>
    <w:rsid w:val="0012222E"/>
    <w:rsid w:val="00123E2D"/>
    <w:rsid w:val="00132F07"/>
    <w:rsid w:val="00143BEB"/>
    <w:rsid w:val="00174253"/>
    <w:rsid w:val="00181743"/>
    <w:rsid w:val="001A4CBE"/>
    <w:rsid w:val="001A5E40"/>
    <w:rsid w:val="001B2CF8"/>
    <w:rsid w:val="001C4330"/>
    <w:rsid w:val="001C6247"/>
    <w:rsid w:val="001E4D39"/>
    <w:rsid w:val="0020184D"/>
    <w:rsid w:val="00205D67"/>
    <w:rsid w:val="002303FC"/>
    <w:rsid w:val="00236609"/>
    <w:rsid w:val="002545D1"/>
    <w:rsid w:val="00261D45"/>
    <w:rsid w:val="00262BA6"/>
    <w:rsid w:val="0027267A"/>
    <w:rsid w:val="002915D5"/>
    <w:rsid w:val="002A4D71"/>
    <w:rsid w:val="002B5671"/>
    <w:rsid w:val="002B6EAC"/>
    <w:rsid w:val="002C0AF9"/>
    <w:rsid w:val="002E5B43"/>
    <w:rsid w:val="002F47F5"/>
    <w:rsid w:val="003339EA"/>
    <w:rsid w:val="00335970"/>
    <w:rsid w:val="00354340"/>
    <w:rsid w:val="0039626E"/>
    <w:rsid w:val="003B64C4"/>
    <w:rsid w:val="003C0960"/>
    <w:rsid w:val="003C3AC3"/>
    <w:rsid w:val="00406BD9"/>
    <w:rsid w:val="00416519"/>
    <w:rsid w:val="00423CB1"/>
    <w:rsid w:val="004331C2"/>
    <w:rsid w:val="00454F77"/>
    <w:rsid w:val="0046032D"/>
    <w:rsid w:val="004649FD"/>
    <w:rsid w:val="00466BF8"/>
    <w:rsid w:val="00466CA1"/>
    <w:rsid w:val="00472E8E"/>
    <w:rsid w:val="004739F9"/>
    <w:rsid w:val="0049079E"/>
    <w:rsid w:val="00493BBA"/>
    <w:rsid w:val="004944AE"/>
    <w:rsid w:val="00495435"/>
    <w:rsid w:val="004A0CF5"/>
    <w:rsid w:val="004B26A5"/>
    <w:rsid w:val="004D0025"/>
    <w:rsid w:val="004D6122"/>
    <w:rsid w:val="004E21B7"/>
    <w:rsid w:val="0050271E"/>
    <w:rsid w:val="005054A6"/>
    <w:rsid w:val="00505CCD"/>
    <w:rsid w:val="00507BCD"/>
    <w:rsid w:val="00510636"/>
    <w:rsid w:val="00534500"/>
    <w:rsid w:val="00535A74"/>
    <w:rsid w:val="005561E2"/>
    <w:rsid w:val="00560101"/>
    <w:rsid w:val="0057750D"/>
    <w:rsid w:val="005B372B"/>
    <w:rsid w:val="005C6694"/>
    <w:rsid w:val="005E6DC6"/>
    <w:rsid w:val="00606F97"/>
    <w:rsid w:val="00616309"/>
    <w:rsid w:val="00617A08"/>
    <w:rsid w:val="00625969"/>
    <w:rsid w:val="00640F8E"/>
    <w:rsid w:val="00643937"/>
    <w:rsid w:val="006505E3"/>
    <w:rsid w:val="00665893"/>
    <w:rsid w:val="006659F5"/>
    <w:rsid w:val="006701D4"/>
    <w:rsid w:val="00696E41"/>
    <w:rsid w:val="006C2A56"/>
    <w:rsid w:val="006D67EB"/>
    <w:rsid w:val="006F1101"/>
    <w:rsid w:val="0072164A"/>
    <w:rsid w:val="007278B0"/>
    <w:rsid w:val="00731CFD"/>
    <w:rsid w:val="00757942"/>
    <w:rsid w:val="00773C43"/>
    <w:rsid w:val="00780B14"/>
    <w:rsid w:val="00782E09"/>
    <w:rsid w:val="007974AC"/>
    <w:rsid w:val="007A44E7"/>
    <w:rsid w:val="007E6C6F"/>
    <w:rsid w:val="007F4F02"/>
    <w:rsid w:val="008219B5"/>
    <w:rsid w:val="00837666"/>
    <w:rsid w:val="008377F7"/>
    <w:rsid w:val="00860069"/>
    <w:rsid w:val="00861161"/>
    <w:rsid w:val="008734C7"/>
    <w:rsid w:val="00882F08"/>
    <w:rsid w:val="008A2153"/>
    <w:rsid w:val="008A4072"/>
    <w:rsid w:val="008D0DD2"/>
    <w:rsid w:val="008D67E7"/>
    <w:rsid w:val="008F12BF"/>
    <w:rsid w:val="00914D17"/>
    <w:rsid w:val="00915987"/>
    <w:rsid w:val="0091647E"/>
    <w:rsid w:val="00942A6F"/>
    <w:rsid w:val="00985464"/>
    <w:rsid w:val="009B4594"/>
    <w:rsid w:val="009C47FC"/>
    <w:rsid w:val="009C4846"/>
    <w:rsid w:val="009C6A79"/>
    <w:rsid w:val="009F4607"/>
    <w:rsid w:val="00A034C4"/>
    <w:rsid w:val="00A11448"/>
    <w:rsid w:val="00A114AD"/>
    <w:rsid w:val="00A12A38"/>
    <w:rsid w:val="00A43D2A"/>
    <w:rsid w:val="00A60F6B"/>
    <w:rsid w:val="00A97298"/>
    <w:rsid w:val="00AA61CB"/>
    <w:rsid w:val="00AA67BF"/>
    <w:rsid w:val="00AC3651"/>
    <w:rsid w:val="00AD08A4"/>
    <w:rsid w:val="00AE705E"/>
    <w:rsid w:val="00AF4A85"/>
    <w:rsid w:val="00B017EF"/>
    <w:rsid w:val="00B15A68"/>
    <w:rsid w:val="00B243B2"/>
    <w:rsid w:val="00B30B43"/>
    <w:rsid w:val="00B3509C"/>
    <w:rsid w:val="00B5708F"/>
    <w:rsid w:val="00B83658"/>
    <w:rsid w:val="00B96D0D"/>
    <w:rsid w:val="00BA52B4"/>
    <w:rsid w:val="00BC050B"/>
    <w:rsid w:val="00BC0B26"/>
    <w:rsid w:val="00BC159E"/>
    <w:rsid w:val="00BD0AD3"/>
    <w:rsid w:val="00BF6B37"/>
    <w:rsid w:val="00C01C91"/>
    <w:rsid w:val="00C12569"/>
    <w:rsid w:val="00C20165"/>
    <w:rsid w:val="00C25570"/>
    <w:rsid w:val="00C26518"/>
    <w:rsid w:val="00C3466D"/>
    <w:rsid w:val="00C60E67"/>
    <w:rsid w:val="00C700B8"/>
    <w:rsid w:val="00C71C0E"/>
    <w:rsid w:val="00C82EA2"/>
    <w:rsid w:val="00C90834"/>
    <w:rsid w:val="00CA1DD5"/>
    <w:rsid w:val="00CC114D"/>
    <w:rsid w:val="00CC1894"/>
    <w:rsid w:val="00CC1DF4"/>
    <w:rsid w:val="00CE5793"/>
    <w:rsid w:val="00D07E53"/>
    <w:rsid w:val="00D16EF3"/>
    <w:rsid w:val="00D34B27"/>
    <w:rsid w:val="00D42177"/>
    <w:rsid w:val="00D62D66"/>
    <w:rsid w:val="00D81F3D"/>
    <w:rsid w:val="00D86E3D"/>
    <w:rsid w:val="00D912D4"/>
    <w:rsid w:val="00DA3790"/>
    <w:rsid w:val="00DA53CA"/>
    <w:rsid w:val="00DA5A3E"/>
    <w:rsid w:val="00DA6E26"/>
    <w:rsid w:val="00DC4A86"/>
    <w:rsid w:val="00DC6CBD"/>
    <w:rsid w:val="00DD0812"/>
    <w:rsid w:val="00DE3959"/>
    <w:rsid w:val="00DE3B1E"/>
    <w:rsid w:val="00DE5259"/>
    <w:rsid w:val="00E13927"/>
    <w:rsid w:val="00E23B72"/>
    <w:rsid w:val="00E53A3B"/>
    <w:rsid w:val="00E56328"/>
    <w:rsid w:val="00E630A6"/>
    <w:rsid w:val="00E66958"/>
    <w:rsid w:val="00E71989"/>
    <w:rsid w:val="00E94BF0"/>
    <w:rsid w:val="00EA038E"/>
    <w:rsid w:val="00EB2D7D"/>
    <w:rsid w:val="00EB36F9"/>
    <w:rsid w:val="00EB4304"/>
    <w:rsid w:val="00EC49D3"/>
    <w:rsid w:val="00EC6246"/>
    <w:rsid w:val="00EE29CE"/>
    <w:rsid w:val="00F05965"/>
    <w:rsid w:val="00F1749B"/>
    <w:rsid w:val="00F20C14"/>
    <w:rsid w:val="00F26EEA"/>
    <w:rsid w:val="00F47FD6"/>
    <w:rsid w:val="00F5344C"/>
    <w:rsid w:val="00F563B2"/>
    <w:rsid w:val="00F66C82"/>
    <w:rsid w:val="00F67CA1"/>
    <w:rsid w:val="00F74416"/>
    <w:rsid w:val="00F85B66"/>
    <w:rsid w:val="00F87DE5"/>
    <w:rsid w:val="00F937ED"/>
    <w:rsid w:val="00F951C0"/>
    <w:rsid w:val="00FB0A49"/>
    <w:rsid w:val="00FE4C4F"/>
    <w:rsid w:val="00FE5C7A"/>
    <w:rsid w:val="00FF0E93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B4594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D81F3D"/>
    <w:rPr>
      <w:color w:val="8E58B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1F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8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ustserv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4</Words>
  <Characters>504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5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Kim Register</cp:lastModifiedBy>
  <cp:revision>2</cp:revision>
  <cp:lastPrinted>2019-11-07T15:08:00Z</cp:lastPrinted>
  <dcterms:created xsi:type="dcterms:W3CDTF">2024-06-08T15:41:00Z</dcterms:created>
  <dcterms:modified xsi:type="dcterms:W3CDTF">2024-06-08T15:41:00Z</dcterms:modified>
</cp:coreProperties>
</file>